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225C0E" w:rsidR="003A0D2F" w:rsidP="003A0D2F" w:rsidRDefault="003A0D2F" w14:paraId="56D4A4D8" w14:textId="4890DD64">
      <w:pPr>
        <w:spacing w:line="257" w:lineRule="auto"/>
        <w:jc w:val="both"/>
        <w:rPr>
          <w:color w:val="44546A" w:themeColor="text2"/>
        </w:rPr>
      </w:pPr>
      <w:r w:rsidRPr="6EAF080F">
        <w:rPr>
          <w:rFonts w:eastAsia="Calibri"/>
          <w:b/>
          <w:bCs/>
          <w:i/>
          <w:iCs/>
          <w:color w:val="44546A" w:themeColor="text2"/>
          <w:sz w:val="36"/>
          <w:szCs w:val="36"/>
          <w:u w:val="single"/>
        </w:rPr>
        <w:t>Important note</w:t>
      </w:r>
      <w:r w:rsidRPr="6EAF080F">
        <w:rPr>
          <w:rFonts w:eastAsia="Calibri"/>
          <w:b/>
          <w:bCs/>
          <w:i/>
          <w:iCs/>
          <w:color w:val="44546A" w:themeColor="text2"/>
          <w:sz w:val="36"/>
          <w:szCs w:val="36"/>
        </w:rPr>
        <w:t>:</w:t>
      </w:r>
      <w:r w:rsidRPr="6EAF080F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 xml:space="preserve"> Remember that the application will be made via </w:t>
      </w:r>
      <w:proofErr w:type="spellStart"/>
      <w:r w:rsidRPr="6EAF080F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>SurveyMonkey</w:t>
      </w:r>
      <w:proofErr w:type="spellEnd"/>
      <w:r w:rsidRPr="6EAF080F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 xml:space="preserve"> platform. This form in </w:t>
      </w:r>
      <w:r w:rsidRPr="6EAF080F" w:rsidR="096E8ECB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>Word</w:t>
      </w:r>
      <w:r w:rsidRPr="6EAF080F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 xml:space="preserve"> will let you know the questions you need to answer and the documents you must attach to your application. Note that only applications will be received via </w:t>
      </w:r>
      <w:proofErr w:type="spellStart"/>
      <w:r w:rsidRPr="6EAF080F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>SurveyMonkey</w:t>
      </w:r>
      <w:proofErr w:type="spellEnd"/>
      <w:r w:rsidRPr="6EAF080F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>. Incomplete applications will not be accepted.</w:t>
      </w:r>
      <w:r w:rsidRPr="6EAF080F">
        <w:rPr>
          <w:rFonts w:eastAsia="Calibri"/>
          <w:b/>
          <w:bCs/>
          <w:color w:val="44546A" w:themeColor="text2"/>
          <w:sz w:val="28"/>
          <w:szCs w:val="28"/>
        </w:rPr>
        <w:t xml:space="preserve"> </w:t>
      </w:r>
      <w:r w:rsidRPr="6EAF080F">
        <w:rPr>
          <w:rFonts w:eastAsia="Calibri"/>
          <w:b/>
          <w:bCs/>
          <w:i/>
          <w:iCs/>
          <w:color w:val="44546A" w:themeColor="text2"/>
          <w:sz w:val="28"/>
          <w:szCs w:val="28"/>
        </w:rPr>
        <w:t>Thank you for your interest in ACTIF</w:t>
      </w:r>
    </w:p>
    <w:p w:rsidR="003A0D2F" w:rsidP="003A0D2F" w:rsidRDefault="003A0D2F" w14:paraId="36C4E4F6" w14:textId="77777777"/>
    <w:p w:rsidRPr="00364927" w:rsidR="003A0D2F" w:rsidP="003A0D2F" w:rsidRDefault="003A0D2F" w14:paraId="3A9079D3" w14:textId="77777777">
      <w:pPr>
        <w:pStyle w:val="Title"/>
        <w:jc w:val="center"/>
        <w:rPr>
          <w:rFonts w:eastAsia="Open Sans"/>
          <w:b/>
          <w:bCs/>
        </w:rPr>
      </w:pPr>
      <w:r w:rsidRPr="7C802EE6">
        <w:rPr>
          <w:rFonts w:eastAsia="Open Sans"/>
          <w:b/>
          <w:bCs/>
        </w:rPr>
        <w:t>STEP 1: ORGANIZATIONAL PROFILE</w:t>
      </w:r>
    </w:p>
    <w:p w:rsidRPr="00F364D4" w:rsidR="003A0D2F" w:rsidP="003A0D2F" w:rsidRDefault="003A0D2F" w14:paraId="539E5FEE" w14:textId="77777777">
      <w:pPr>
        <w:rPr>
          <w:rFonts w:eastAsia="Calibri"/>
          <w:bCs/>
          <w:i/>
          <w:iCs/>
          <w:color w:val="44546A" w:themeColor="text2"/>
        </w:rPr>
      </w:pPr>
      <w:r w:rsidRPr="00F364D4">
        <w:rPr>
          <w:rFonts w:eastAsia="Calibri"/>
          <w:bCs/>
          <w:i/>
          <w:iCs/>
          <w:color w:val="44546A" w:themeColor="text2"/>
        </w:rPr>
        <w:t>The first step in this call for proposals is a request for organizational profiles. Organizations that meet the eligibility criteria will be invited to submit a full proposal.</w:t>
      </w:r>
    </w:p>
    <w:tbl>
      <w:tblPr>
        <w:tblStyle w:val="GridTable6Colorful-Accent4"/>
        <w:tblW w:w="9776" w:type="dxa"/>
        <w:tblLayout w:type="fixed"/>
        <w:tblLook w:val="0400" w:firstRow="0" w:lastRow="0" w:firstColumn="0" w:lastColumn="0" w:noHBand="0" w:noVBand="1"/>
      </w:tblPr>
      <w:tblGrid>
        <w:gridCol w:w="4531"/>
        <w:gridCol w:w="5245"/>
      </w:tblGrid>
      <w:tr w:rsidRPr="00F02B06" w:rsidR="003A0D2F" w:rsidTr="008276A1" w14:paraId="0FB51A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76" w:type="dxa"/>
            <w:gridSpan w:val="2"/>
          </w:tcPr>
          <w:p w:rsidRPr="00364927" w:rsidR="003A0D2F" w:rsidP="008276A1" w:rsidRDefault="003A0D2F" w14:paraId="7DD303DA" w14:textId="77777777">
            <w:pPr>
              <w:pStyle w:val="ListParagraph"/>
              <w:numPr>
                <w:ilvl w:val="0"/>
                <w:numId w:val="5"/>
              </w:numPr>
              <w:rPr>
                <w:rFonts w:ascii="Open Sans" w:hAnsi="Open Sans" w:eastAsia="Open Sans" w:cs="Open Sans"/>
                <w:b/>
                <w:bCs/>
                <w:color w:val="000000" w:themeColor="text1"/>
                <w:sz w:val="26"/>
                <w:szCs w:val="26"/>
              </w:rPr>
            </w:pPr>
            <w:r w:rsidRPr="71DAE58F">
              <w:rPr>
                <w:rFonts w:eastAsia="Open Sans"/>
                <w:color w:val="000000" w:themeColor="text1"/>
                <w:sz w:val="28"/>
                <w:szCs w:val="28"/>
              </w:rPr>
              <w:t xml:space="preserve">  </w:t>
            </w:r>
            <w:r w:rsidRPr="71DAE58F">
              <w:rPr>
                <w:rFonts w:ascii="Open Sans" w:hAnsi="Open Sans" w:eastAsia="Open Sans" w:cs="Open Sans"/>
                <w:b/>
                <w:bCs/>
                <w:color w:val="000000" w:themeColor="text1"/>
                <w:sz w:val="26"/>
                <w:szCs w:val="26"/>
              </w:rPr>
              <w:t>Project Summary</w:t>
            </w:r>
          </w:p>
          <w:p w:rsidRPr="00F02B06" w:rsidR="003A0D2F" w:rsidP="008276A1" w:rsidRDefault="003A0D2F" w14:paraId="2347AC98" w14:textId="77777777">
            <w:pPr>
              <w:rPr>
                <w:rFonts w:ascii="Open Sans" w:hAnsi="Open Sans" w:eastAsia="Open Sans" w:cs="Open Sans"/>
                <w:color w:val="000000" w:themeColor="text1"/>
              </w:rPr>
            </w:pPr>
          </w:p>
        </w:tc>
      </w:tr>
      <w:tr w:rsidRPr="00F02B06" w:rsidR="003A0D2F" w:rsidTr="008276A1" w14:paraId="4A2F7742" w14:textId="77777777">
        <w:tc>
          <w:tcPr>
            <w:tcW w:w="4531" w:type="dxa"/>
          </w:tcPr>
          <w:p w:rsidRPr="00F364D4" w:rsidR="003A0D2F" w:rsidP="008276A1" w:rsidRDefault="003A0D2F" w14:paraId="31C11EC7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</w:rPr>
            </w:pPr>
            <w:r w:rsidRPr="00F364D4">
              <w:rPr>
                <w:rFonts w:ascii="Open Sans" w:hAnsi="Open Sans" w:eastAsia="Open Sans" w:cs="Open Sans"/>
                <w:b/>
                <w:bCs/>
                <w:color w:val="000000" w:themeColor="text1"/>
              </w:rPr>
              <w:t>Project name:</w:t>
            </w:r>
          </w:p>
          <w:p w:rsidRPr="00F364D4" w:rsidR="003A0D2F" w:rsidP="008276A1" w:rsidRDefault="003A0D2F" w14:paraId="58C68C96" w14:textId="77777777">
            <w:pPr>
              <w:rPr>
                <w:rFonts w:ascii="Open Sans" w:hAnsi="Open Sans" w:eastAsia="Open Sans" w:cs="Open Sans"/>
                <w:b/>
                <w:color w:val="000000" w:themeColor="text1"/>
              </w:rPr>
            </w:pPr>
          </w:p>
          <w:p w:rsidRPr="00F364D4" w:rsidR="003A0D2F" w:rsidP="008276A1" w:rsidRDefault="003A0D2F" w14:paraId="540C3D98" w14:textId="77777777">
            <w:pPr>
              <w:rPr>
                <w:rFonts w:ascii="Open Sans" w:hAnsi="Open Sans" w:eastAsia="Open Sans" w:cs="Open Sans"/>
                <w:b/>
                <w:color w:val="000000" w:themeColor="text1"/>
              </w:rPr>
            </w:pPr>
          </w:p>
        </w:tc>
        <w:tc>
          <w:tcPr>
            <w:tcW w:w="5245" w:type="dxa"/>
          </w:tcPr>
          <w:p w:rsidRPr="00F02B06" w:rsidR="003A0D2F" w:rsidP="008276A1" w:rsidRDefault="003A0D2F" w14:paraId="74A3C7A8" w14:textId="77777777">
            <w:pPr>
              <w:rPr>
                <w:rFonts w:ascii="Open Sans" w:hAnsi="Open Sans" w:eastAsia="Open Sans" w:cs="Open Sans"/>
                <w:color w:val="000000" w:themeColor="text1"/>
              </w:rPr>
            </w:pPr>
            <w:r w:rsidRPr="351E16EA">
              <w:rPr>
                <w:rFonts w:ascii="Open Sans" w:hAnsi="Open Sans" w:eastAsia="Open Sans" w:cs="Open Sans"/>
                <w:b/>
                <w:bCs/>
                <w:color w:val="000000" w:themeColor="text1"/>
              </w:rPr>
              <w:t>Anticipated project duration (12-36 months):</w:t>
            </w:r>
          </w:p>
        </w:tc>
      </w:tr>
      <w:tr w:rsidRPr="00F02B06" w:rsidR="003A0D2F" w:rsidTr="008276A1" w14:paraId="40634C4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F364D4" w:rsidR="003A0D2F" w:rsidP="008276A1" w:rsidRDefault="003A0D2F" w14:paraId="19FF094D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</w:rPr>
            </w:pPr>
            <w:r w:rsidRPr="00F364D4">
              <w:rPr>
                <w:rFonts w:ascii="Open Sans" w:hAnsi="Open Sans" w:eastAsia="Open Sans" w:cs="Open Sans"/>
                <w:b/>
                <w:bCs/>
                <w:color w:val="000000" w:themeColor="text1"/>
              </w:rPr>
              <w:t>Country or countries of implementation:</w:t>
            </w:r>
          </w:p>
          <w:p w:rsidRPr="00F364D4" w:rsidR="003A0D2F" w:rsidP="008276A1" w:rsidRDefault="003A0D2F" w14:paraId="68149F25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</w:rPr>
            </w:pPr>
          </w:p>
        </w:tc>
        <w:tc>
          <w:tcPr>
            <w:tcW w:w="5245" w:type="dxa"/>
          </w:tcPr>
          <w:p w:rsidRPr="00F02B06" w:rsidR="003A0D2F" w:rsidP="008276A1" w:rsidRDefault="003A0D2F" w14:paraId="7A2A35EA" w14:textId="77777777">
            <w:pPr>
              <w:rPr>
                <w:rFonts w:ascii="Open Sans" w:hAnsi="Open Sans" w:eastAsia="Open Sans" w:cs="Open Sans"/>
                <w:b/>
                <w:bCs/>
                <w:color w:val="000000" w:themeColor="text1"/>
              </w:rPr>
            </w:pPr>
            <w:r w:rsidRPr="351E16EA">
              <w:rPr>
                <w:rFonts w:ascii="Open Sans" w:hAnsi="Open Sans" w:eastAsia="Open Sans" w:cs="Open Sans"/>
                <w:b/>
                <w:bCs/>
                <w:color w:val="000000" w:themeColor="text1"/>
              </w:rPr>
              <w:t>Anticipate project budget ($200,000-$500,000):</w:t>
            </w:r>
          </w:p>
        </w:tc>
      </w:tr>
      <w:tr w:rsidRPr="00F02B06" w:rsidR="003A0D2F" w:rsidTr="008276A1" w14:paraId="28D41364" w14:textId="77777777">
        <w:tc>
          <w:tcPr>
            <w:tcW w:w="9776" w:type="dxa"/>
            <w:gridSpan w:val="2"/>
          </w:tcPr>
          <w:p w:rsidR="003A0D2F" w:rsidP="008276A1" w:rsidRDefault="003A0D2F" w14:paraId="3C729D82" w14:textId="000399CD">
            <w:pPr>
              <w:rPr>
                <w:rFonts w:ascii="Helvetica" w:hAnsi="Helvetica"/>
                <w:b/>
                <w:color w:val="333E48"/>
                <w:sz w:val="23"/>
                <w:szCs w:val="23"/>
                <w:shd w:val="clear" w:color="auto" w:fill="FFFFFF"/>
              </w:rPr>
            </w:pPr>
            <w:r w:rsidRPr="00F364D4">
              <w:rPr>
                <w:rFonts w:ascii="Helvetica" w:hAnsi="Helvetica"/>
                <w:b/>
                <w:color w:val="333E48"/>
                <w:sz w:val="23"/>
                <w:szCs w:val="23"/>
                <w:shd w:val="clear" w:color="auto" w:fill="FFFFFF"/>
              </w:rPr>
              <w:t xml:space="preserve">Please mention how many Canadian organizations and Southern organizations be leading this project: remember to fill out a profile form for each of the organizations (however, there is </w:t>
            </w:r>
            <w:proofErr w:type="gramStart"/>
            <w:r w:rsidRPr="00F364D4">
              <w:rPr>
                <w:rFonts w:ascii="Helvetica" w:hAnsi="Helvetica"/>
                <w:b/>
                <w:color w:val="333E48"/>
                <w:sz w:val="23"/>
                <w:szCs w:val="23"/>
                <w:shd w:val="clear" w:color="auto" w:fill="FFFFFF"/>
              </w:rPr>
              <w:t>a  maximum</w:t>
            </w:r>
            <w:proofErr w:type="gramEnd"/>
            <w:r w:rsidRPr="00F364D4">
              <w:rPr>
                <w:rFonts w:ascii="Helvetica" w:hAnsi="Helvetica"/>
                <w:b/>
                <w:color w:val="333E48"/>
                <w:sz w:val="23"/>
                <w:szCs w:val="23"/>
                <w:shd w:val="clear" w:color="auto" w:fill="FFFFFF"/>
              </w:rPr>
              <w:t xml:space="preserve"> of three Canadian and three Southern profiles on this survey).</w:t>
            </w:r>
            <w:r w:rsidR="00212AA8">
              <w:rPr>
                <w:rFonts w:ascii="Helvetica" w:hAnsi="Helvetica"/>
                <w:b/>
                <w:color w:val="333E48"/>
                <w:sz w:val="23"/>
                <w:szCs w:val="23"/>
                <w:shd w:val="clear" w:color="auto" w:fill="FFFFFF"/>
              </w:rPr>
              <w:t xml:space="preserve"> </w:t>
            </w:r>
            <w:r w:rsidR="00212AA8">
              <w:rPr>
                <w:rFonts w:ascii="Helvetica" w:hAnsi="Helvetica"/>
                <w:color w:val="333E48"/>
                <w:sz w:val="20"/>
                <w:szCs w:val="20"/>
                <w:shd w:val="clear" w:color="auto" w:fill="FFFFFF"/>
              </w:rPr>
              <w:t>If the proposal includes more than three southern lead organizations or more than three Canadian lead organizations, all the organizations profiles must be sent by email at </w:t>
            </w:r>
            <w:r w:rsidR="00212AA8">
              <w:rPr>
                <w:rFonts w:ascii="Helvetica" w:hAnsi="Helvetica"/>
                <w:color w:val="0000FF"/>
                <w:sz w:val="20"/>
                <w:szCs w:val="20"/>
                <w:shd w:val="clear" w:color="auto" w:fill="FFFFFF"/>
              </w:rPr>
              <w:t>nsinuco@equitas.org.</w:t>
            </w:r>
            <w:r w:rsidR="00212AA8">
              <w:rPr>
                <w:rFonts w:ascii="Helvetica" w:hAnsi="Helvetica"/>
                <w:color w:val="333E48"/>
                <w:sz w:val="20"/>
                <w:szCs w:val="20"/>
                <w:shd w:val="clear" w:color="auto" w:fill="FFFFFF"/>
              </w:rPr>
              <w:t> To do this, please use the Word template available online.</w:t>
            </w:r>
          </w:p>
          <w:p w:rsidRPr="00F364D4" w:rsidR="003A0D2F" w:rsidP="008276A1" w:rsidRDefault="003A0D2F" w14:paraId="141149EA" w14:textId="77777777">
            <w:pPr>
              <w:rPr>
                <w:rFonts w:ascii="Helvetica" w:hAnsi="Helvetica"/>
                <w:b/>
                <w:color w:val="333E48"/>
                <w:sz w:val="23"/>
                <w:szCs w:val="23"/>
                <w:shd w:val="clear" w:color="auto" w:fill="FFFFFF"/>
              </w:rPr>
            </w:pPr>
          </w:p>
          <w:p w:rsidRPr="00205469" w:rsidR="003A0D2F" w:rsidP="008276A1" w:rsidRDefault="003A0D2F" w14:paraId="764D46A2" w14:textId="179CFA02">
            <w:pPr>
              <w:rPr>
                <w:rFonts w:ascii="Helvetica" w:hAnsi="Helvetica"/>
                <w:color w:val="auto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How many Canadian organizations will be leading this project?  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>☐</w:t>
            </w:r>
            <w:r w:rsidR="00205469">
              <w:rPr>
                <w:rFonts w:ascii="Segoe UI Symbol" w:hAnsi="Segoe UI Symbol" w:eastAsia="Open Sans" w:cs="Segoe UI Symbol"/>
                <w:color w:val="auto"/>
              </w:rPr>
              <w:t xml:space="preserve"> </w:t>
            </w:r>
            <w:proofErr w:type="gramStart"/>
            <w:r w:rsidRPr="00205469">
              <w:rPr>
                <w:rFonts w:ascii="Open Sans" w:hAnsi="Open Sans" w:eastAsia="Open Sans" w:cs="Open Sans"/>
                <w:color w:val="auto"/>
              </w:rPr>
              <w:t xml:space="preserve">1  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>☐</w:t>
            </w:r>
            <w:proofErr w:type="gramEnd"/>
            <w:r w:rsidR="00205469">
              <w:rPr>
                <w:rFonts w:ascii="Segoe UI Symbol" w:hAnsi="Segoe UI Symbol" w:eastAsia="Open Sans" w:cs="Segoe UI Symbol"/>
                <w:color w:val="auto"/>
              </w:rPr>
              <w:t xml:space="preserve"> </w:t>
            </w:r>
            <w:r w:rsidRPr="00205469">
              <w:rPr>
                <w:rFonts w:ascii="Open Sans" w:hAnsi="Open Sans" w:eastAsia="Open Sans" w:cs="Open Sans"/>
                <w:color w:val="auto"/>
              </w:rPr>
              <w:t xml:space="preserve">2  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>☐</w:t>
            </w:r>
            <w:r w:rsidR="00205469">
              <w:rPr>
                <w:rFonts w:ascii="Segoe UI Symbol" w:hAnsi="Segoe UI Symbol" w:eastAsia="Open Sans" w:cs="Segoe UI Symbol"/>
                <w:color w:val="auto"/>
              </w:rPr>
              <w:t xml:space="preserve"> </w:t>
            </w:r>
            <w:r w:rsidRPr="00205469">
              <w:rPr>
                <w:rFonts w:ascii="Open Sans" w:hAnsi="Open Sans" w:eastAsia="Open Sans" w:cs="Open Sans"/>
                <w:color w:val="auto"/>
              </w:rPr>
              <w:t xml:space="preserve">3  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>☐</w:t>
            </w:r>
            <w:r w:rsidRPr="00205469">
              <w:rPr>
                <w:rFonts w:ascii="Open Sans" w:hAnsi="Open Sans" w:eastAsia="Open Sans" w:cs="Open Sans"/>
                <w:color w:val="auto"/>
              </w:rPr>
              <w:t xml:space="preserve"> 4 or more</w:t>
            </w:r>
          </w:p>
          <w:p w:rsidRPr="00F364D4" w:rsidR="003A0D2F" w:rsidP="008276A1" w:rsidRDefault="003A0D2F" w14:paraId="0D9BB0A3" w14:textId="374D2CFE">
            <w:pPr>
              <w:rPr>
                <w:rFonts w:ascii="Open Sans" w:hAnsi="Open Sans" w:eastAsia="Open Sans" w:cs="Open Sans"/>
                <w:b/>
                <w:bCs/>
                <w:color w:val="000000" w:themeColor="text1"/>
              </w:rPr>
            </w:pPr>
            <w:r w:rsidRPr="00205469">
              <w:rPr>
                <w:rFonts w:ascii="Helvetica" w:hAnsi="Helvetica"/>
                <w:color w:val="auto"/>
                <w:sz w:val="21"/>
                <w:szCs w:val="21"/>
                <w:shd w:val="clear" w:color="auto" w:fill="FFFFFF"/>
              </w:rPr>
              <w:t>How many Southern organizations will be leading this project?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 xml:space="preserve">   ☐</w:t>
            </w:r>
            <w:r w:rsidRPr="00205469" w:rsidR="00205469">
              <w:rPr>
                <w:rFonts w:ascii="Segoe UI Symbol" w:hAnsi="Segoe UI Symbol" w:eastAsia="Open Sans" w:cs="Segoe UI Symbol"/>
                <w:color w:val="auto"/>
              </w:rPr>
              <w:t xml:space="preserve"> </w:t>
            </w:r>
            <w:r w:rsidRPr="00205469">
              <w:rPr>
                <w:rFonts w:ascii="Open Sans" w:hAnsi="Open Sans" w:eastAsia="Open Sans" w:cs="Open Sans"/>
                <w:color w:val="auto"/>
              </w:rPr>
              <w:t xml:space="preserve">1  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>☐</w:t>
            </w:r>
            <w:r w:rsidR="00205469">
              <w:rPr>
                <w:rFonts w:ascii="Segoe UI Symbol" w:hAnsi="Segoe UI Symbol" w:eastAsia="Open Sans" w:cs="Segoe UI Symbol"/>
                <w:color w:val="auto"/>
              </w:rPr>
              <w:t xml:space="preserve"> </w:t>
            </w:r>
            <w:r w:rsidRPr="00205469">
              <w:rPr>
                <w:rFonts w:ascii="Open Sans" w:hAnsi="Open Sans" w:eastAsia="Open Sans" w:cs="Open Sans"/>
                <w:color w:val="auto"/>
              </w:rPr>
              <w:t xml:space="preserve">2  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>☐</w:t>
            </w:r>
            <w:r w:rsidR="00205469">
              <w:rPr>
                <w:rFonts w:ascii="Segoe UI Symbol" w:hAnsi="Segoe UI Symbol" w:eastAsia="Open Sans" w:cs="Segoe UI Symbol"/>
                <w:color w:val="auto"/>
              </w:rPr>
              <w:t xml:space="preserve"> </w:t>
            </w:r>
            <w:r w:rsidRPr="00205469">
              <w:rPr>
                <w:rFonts w:ascii="Open Sans" w:hAnsi="Open Sans" w:eastAsia="Open Sans" w:cs="Open Sans"/>
                <w:color w:val="auto"/>
              </w:rPr>
              <w:t xml:space="preserve">3  </w:t>
            </w:r>
            <w:r w:rsidRPr="00205469">
              <w:rPr>
                <w:rFonts w:ascii="Segoe UI Symbol" w:hAnsi="Segoe UI Symbol" w:eastAsia="Open Sans" w:cs="Segoe UI Symbol"/>
                <w:color w:val="auto"/>
              </w:rPr>
              <w:t>☐</w:t>
            </w:r>
            <w:r w:rsidRPr="00205469">
              <w:rPr>
                <w:rFonts w:ascii="Open Sans" w:hAnsi="Open Sans" w:eastAsia="Open Sans" w:cs="Open Sans"/>
                <w:color w:val="auto"/>
              </w:rPr>
              <w:t xml:space="preserve"> 4 or more</w:t>
            </w:r>
          </w:p>
        </w:tc>
      </w:tr>
    </w:tbl>
    <w:p w:rsidR="003A0D2F" w:rsidP="003A0D2F" w:rsidRDefault="003A0D2F" w14:paraId="6AF8A351" w14:textId="77777777">
      <w:pPr>
        <w:tabs>
          <w:tab w:val="left" w:pos="3324"/>
        </w:tabs>
        <w:rPr>
          <w:rFonts w:ascii="Open Sans" w:hAnsi="Open Sans" w:eastAsia="Open Sans" w:cs="Open Sans"/>
          <w:b/>
          <w:sz w:val="24"/>
          <w:szCs w:val="24"/>
        </w:rPr>
      </w:pPr>
      <w:r>
        <w:rPr>
          <w:rFonts w:ascii="Open Sans" w:hAnsi="Open Sans" w:eastAsia="Open Sans" w:cs="Open Sans"/>
          <w:b/>
          <w:sz w:val="24"/>
          <w:szCs w:val="24"/>
        </w:rPr>
        <w:tab/>
      </w:r>
    </w:p>
    <w:p w:rsidR="003A0D2F" w:rsidP="003A0D2F" w:rsidRDefault="003A0D2F" w14:paraId="5F9E38E9" w14:textId="77777777">
      <w:pPr>
        <w:tabs>
          <w:tab w:val="left" w:pos="3324"/>
        </w:tabs>
        <w:rPr>
          <w:rFonts w:ascii="Open Sans" w:hAnsi="Open Sans" w:eastAsia="Open Sans" w:cs="Open Sans"/>
          <w:b/>
          <w:sz w:val="24"/>
          <w:szCs w:val="24"/>
        </w:rPr>
      </w:pPr>
    </w:p>
    <w:p w:rsidR="003A0D2F" w:rsidP="003A0D2F" w:rsidRDefault="003A0D2F" w14:paraId="53FA1E6E" w14:textId="77777777">
      <w:pPr>
        <w:tabs>
          <w:tab w:val="left" w:pos="3324"/>
        </w:tabs>
        <w:rPr>
          <w:rFonts w:ascii="Open Sans" w:hAnsi="Open Sans" w:eastAsia="Open Sans" w:cs="Open Sans"/>
          <w:b/>
          <w:sz w:val="24"/>
          <w:szCs w:val="24"/>
        </w:rPr>
      </w:pPr>
    </w:p>
    <w:p w:rsidRPr="00F02B06" w:rsidR="003A0D2F" w:rsidP="003A0D2F" w:rsidRDefault="003A0D2F" w14:paraId="3D6E4F5B" w14:textId="77777777">
      <w:pPr>
        <w:tabs>
          <w:tab w:val="left" w:pos="3324"/>
        </w:tabs>
        <w:rPr>
          <w:rFonts w:ascii="Open Sans" w:hAnsi="Open Sans" w:eastAsia="Open Sans" w:cs="Open Sans"/>
          <w:b/>
          <w:sz w:val="24"/>
          <w:szCs w:val="24"/>
        </w:rPr>
      </w:pPr>
    </w:p>
    <w:tbl>
      <w:tblPr>
        <w:tblStyle w:val="GridTable3-Accent3"/>
        <w:tblW w:w="9776" w:type="dxa"/>
        <w:tblLayout w:type="fixed"/>
        <w:tblLook w:val="0400" w:firstRow="0" w:lastRow="0" w:firstColumn="0" w:lastColumn="0" w:noHBand="0" w:noVBand="1"/>
      </w:tblPr>
      <w:tblGrid>
        <w:gridCol w:w="4531"/>
        <w:gridCol w:w="5245"/>
      </w:tblGrid>
      <w:tr w:rsidRPr="00F02B06" w:rsidR="003A0D2F" w:rsidTr="008276A1" w14:paraId="7B7E2F5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tcW w:w="9776" w:type="dxa"/>
            <w:gridSpan w:val="2"/>
          </w:tcPr>
          <w:p w:rsidR="003A0D2F" w:rsidP="008276A1" w:rsidRDefault="003A0D2F" w14:paraId="4BE73764" w14:textId="77777777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</w:pPr>
            <w:r w:rsidRPr="351E16EA"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  <w:t>Canadian Organization Profile- Legal Status and Governance</w:t>
            </w:r>
          </w:p>
          <w:p w:rsidRPr="00225C0E" w:rsidR="003A0D2F" w:rsidP="008276A1" w:rsidRDefault="003A0D2F" w14:paraId="0044CF4C" w14:textId="77777777">
            <w:pPr>
              <w:jc w:val="both"/>
            </w:pPr>
            <w:r w:rsidRPr="351E16EA">
              <w:rPr>
                <w:rFonts w:ascii="Segoe UI" w:hAnsi="Segoe UI" w:eastAsia="Segoe UI" w:cs="Segoe UI"/>
                <w:sz w:val="21"/>
                <w:szCs w:val="21"/>
              </w:rPr>
              <w:t>Please note that an Organizational Profile is required for each lead partner organization.</w:t>
            </w:r>
            <w:r>
              <w:rPr>
                <w:rFonts w:ascii="Segoe UI" w:hAnsi="Segoe UI" w:eastAsia="Segoe UI" w:cs="Segoe UI"/>
                <w:sz w:val="21"/>
                <w:szCs w:val="21"/>
              </w:rPr>
              <w:t xml:space="preserve"> </w:t>
            </w:r>
            <w:r w:rsidRPr="00F364D4">
              <w:rPr>
                <w:rFonts w:ascii="Segoe UI" w:hAnsi="Segoe UI" w:eastAsia="Segoe UI" w:cs="Segoe UI"/>
                <w:sz w:val="21"/>
                <w:szCs w:val="21"/>
              </w:rPr>
              <w:t>You will be invited to add additional organizational profiles for Canada and the South at the end of each section.</w:t>
            </w:r>
          </w:p>
          <w:p w:rsidRPr="00225C0E" w:rsidR="003A0D2F" w:rsidP="008276A1" w:rsidRDefault="003A0D2F" w14:paraId="6AD15386" w14:textId="77777777">
            <w:pPr>
              <w:ind w:left="360"/>
              <w:jc w:val="both"/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6E513267" w14:textId="77777777">
        <w:tc>
          <w:tcPr>
            <w:tcW w:w="9776" w:type="dxa"/>
            <w:gridSpan w:val="2"/>
          </w:tcPr>
          <w:p w:rsidR="003A0D2F" w:rsidP="008276A1" w:rsidRDefault="003A0D2F" w14:paraId="32EC22C2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Organization name:</w:t>
            </w:r>
          </w:p>
          <w:p w:rsidR="003A0D2F" w:rsidP="008276A1" w:rsidRDefault="003A0D2F" w14:paraId="27FE3ED3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Pr="00F02B06" w:rsidR="003A0D2F" w:rsidP="008276A1" w:rsidRDefault="003A0D2F" w14:paraId="5FBCF007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008276A1" w14:paraId="2CC3A6B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76" w:type="dxa"/>
            <w:gridSpan w:val="2"/>
          </w:tcPr>
          <w:p w:rsidRPr="00F02B06" w:rsidR="003A0D2F" w:rsidP="008276A1" w:rsidRDefault="003A0D2F" w14:paraId="3C078EE8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363E16BD">
              <w:rPr>
                <w:rFonts w:ascii="Open Sans" w:hAnsi="Open Sans" w:eastAsia="Open Sans" w:cs="Open Sans"/>
                <w:b/>
                <w:bCs/>
              </w:rPr>
              <w:t>Organization address:</w:t>
            </w:r>
          </w:p>
          <w:p w:rsidR="003A0D2F" w:rsidP="008276A1" w:rsidRDefault="003A0D2F" w14:paraId="09022CEE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Pr="00F02B06" w:rsidR="003A0D2F" w:rsidP="008276A1" w:rsidRDefault="003A0D2F" w14:paraId="3382675A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008276A1" w14:paraId="77B64071" w14:textId="77777777">
        <w:tc>
          <w:tcPr>
            <w:tcW w:w="4531" w:type="dxa"/>
          </w:tcPr>
          <w:p w:rsidRPr="00F02B06" w:rsidR="003A0D2F" w:rsidP="008276A1" w:rsidRDefault="003A0D2F" w14:paraId="68DF64BD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Website</w:t>
            </w:r>
          </w:p>
        </w:tc>
        <w:tc>
          <w:tcPr>
            <w:tcW w:w="5245" w:type="dxa"/>
          </w:tcPr>
          <w:p w:rsidRPr="00F02B06" w:rsidR="003A0D2F" w:rsidP="008276A1" w:rsidRDefault="003A0D2F" w14:paraId="5D289195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Social media handles (Twitter, Facebook, Instagram, etc.):</w:t>
            </w:r>
          </w:p>
          <w:p w:rsidRPr="00F02B06" w:rsidR="003A0D2F" w:rsidP="008276A1" w:rsidRDefault="003A0D2F" w14:paraId="7865E2AF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21CD61F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F02B06" w:rsidR="003A0D2F" w:rsidP="008276A1" w:rsidRDefault="003A0D2F" w14:paraId="25D32C68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Name of primary contact:</w:t>
            </w:r>
          </w:p>
          <w:p w:rsidRPr="00F02B06" w:rsidR="003A0D2F" w:rsidP="008276A1" w:rsidRDefault="003A0D2F" w14:paraId="315B6747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  <w:tc>
          <w:tcPr>
            <w:tcW w:w="5245" w:type="dxa"/>
          </w:tcPr>
          <w:p w:rsidR="003A0D2F" w:rsidP="008276A1" w:rsidRDefault="003A0D2F" w14:paraId="1A95CBF0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Role within the organization:</w:t>
            </w:r>
          </w:p>
          <w:p w:rsidRPr="00F02B06" w:rsidR="003A0D2F" w:rsidP="008276A1" w:rsidRDefault="003A0D2F" w14:paraId="7FBD720D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008276A1" w14:paraId="68318550" w14:textId="77777777">
        <w:tc>
          <w:tcPr>
            <w:tcW w:w="4531" w:type="dxa"/>
          </w:tcPr>
          <w:p w:rsidR="003A0D2F" w:rsidP="008276A1" w:rsidRDefault="003A0D2F" w14:paraId="5F335941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Email address:</w:t>
            </w:r>
          </w:p>
          <w:p w:rsidRPr="00F02B06" w:rsidR="003A0D2F" w:rsidP="008276A1" w:rsidRDefault="003A0D2F" w14:paraId="4FF3F25F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</w:tc>
        <w:tc>
          <w:tcPr>
            <w:tcW w:w="5245" w:type="dxa"/>
          </w:tcPr>
          <w:p w:rsidRPr="00F02B06" w:rsidR="003A0D2F" w:rsidP="008276A1" w:rsidRDefault="003A0D2F" w14:paraId="5CA60598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Phone number:</w:t>
            </w:r>
          </w:p>
        </w:tc>
      </w:tr>
      <w:tr w:rsidRPr="00F02B06" w:rsidR="003A0D2F" w:rsidTr="008276A1" w14:paraId="6E6EABC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F02B06" w:rsidR="003A0D2F" w:rsidP="008276A1" w:rsidRDefault="003A0D2F" w14:paraId="4ED439E2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Organization's registration number:</w:t>
            </w:r>
          </w:p>
          <w:p w:rsidRPr="00F02B06" w:rsidR="003A0D2F" w:rsidP="008276A1" w:rsidRDefault="003A0D2F" w14:paraId="3EBD7B8D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</w:tc>
        <w:tc>
          <w:tcPr>
            <w:tcW w:w="5245" w:type="dxa"/>
          </w:tcPr>
          <w:p w:rsidRPr="00F02B06" w:rsidR="003A0D2F" w:rsidP="008276A1" w:rsidRDefault="003A0D2F" w14:paraId="0639B202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363E16BD">
              <w:rPr>
                <w:rFonts w:ascii="Open Sans" w:hAnsi="Open Sans" w:eastAsia="Open Sans" w:cs="Open Sans"/>
                <w:b/>
                <w:bCs/>
              </w:rPr>
              <w:t>Year of registration:</w:t>
            </w:r>
          </w:p>
        </w:tc>
      </w:tr>
      <w:tr w:rsidRPr="00F02B06" w:rsidR="003A0D2F" w:rsidTr="008276A1" w14:paraId="5B4761CE" w14:textId="77777777">
        <w:tc>
          <w:tcPr>
            <w:tcW w:w="4531" w:type="dxa"/>
          </w:tcPr>
          <w:p w:rsidRPr="00F02B06" w:rsidR="003A0D2F" w:rsidP="008276A1" w:rsidRDefault="003A0D2F" w14:paraId="26C0BBD9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First-year of operations:</w:t>
            </w:r>
          </w:p>
          <w:p w:rsidRPr="00F02B06" w:rsidR="003A0D2F" w:rsidP="008276A1" w:rsidRDefault="003A0D2F" w14:paraId="4AF3437B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7170A2BE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  <w:tc>
          <w:tcPr>
            <w:tcW w:w="5245" w:type="dxa"/>
          </w:tcPr>
          <w:p w:rsidRPr="00F02B06" w:rsidR="003A0D2F" w:rsidP="008276A1" w:rsidRDefault="003A0D2F" w14:paraId="092043CB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cs="Open Sans"/>
                <w:b/>
                <w:bCs/>
              </w:rPr>
              <w:t>Size of annual operating budget in $CAD for last fiscal year: _______</w:t>
            </w:r>
          </w:p>
          <w:p w:rsidRPr="00F02B06" w:rsidR="003A0D2F" w:rsidP="008276A1" w:rsidRDefault="003A0D2F" w14:paraId="35D58476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1DCB6ED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F02B06" w:rsidR="003A0D2F" w:rsidP="008276A1" w:rsidRDefault="003A0D2F" w14:paraId="5C800BDA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Please list the total number of employees in your organization:</w:t>
            </w:r>
          </w:p>
          <w:p w:rsidRPr="00F02B06" w:rsidR="003A0D2F" w:rsidP="008276A1" w:rsidRDefault="003A0D2F" w14:paraId="3753993D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Pr="0066440B" w:rsidR="003A0D2F" w:rsidP="008276A1" w:rsidRDefault="003A0D2F" w14:paraId="1D2A9A58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Full time: ___      Part-time: ___</w:t>
            </w:r>
          </w:p>
          <w:p w:rsidRPr="00F02B06" w:rsidR="003A0D2F" w:rsidP="008276A1" w:rsidRDefault="003A0D2F" w14:paraId="066FEC00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</w:tc>
        <w:tc>
          <w:tcPr>
            <w:tcW w:w="5245" w:type="dxa"/>
          </w:tcPr>
          <w:p w:rsidR="003A0D2F" w:rsidP="008276A1" w:rsidRDefault="003A0D2F" w14:paraId="0EBD812A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Does your organization have audited financial statements that detail revenues and expenses during the last fiscal year?</w:t>
            </w:r>
          </w:p>
          <w:p w:rsidRPr="00F02B06" w:rsidR="003A0D2F" w:rsidP="008276A1" w:rsidRDefault="003A0D2F" w14:paraId="1710CE79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="003A0D2F" w:rsidP="008276A1" w:rsidRDefault="000B47AF" w14:paraId="7ACDC3DB" w14:textId="77777777">
            <w:pPr>
              <w:tabs>
                <w:tab w:val="left" w:pos="3120"/>
              </w:tabs>
              <w:jc w:val="both"/>
            </w:pPr>
            <w:sdt>
              <w:sdtPr>
                <w:tag w:val="goog_rdk_0"/>
                <w:id w:val="-988401104"/>
                <w:placeholder>
                  <w:docPart w:val="1C3B99E26DD7484CB02EC63C916D0067"/>
                </w:placeholder>
              </w:sdtPr>
              <w:sdtEndPr/>
              <w:sdtContent>
                <w:r w:rsidRPr="4468E0CB" w:rsidR="003A0D2F">
                  <w:rPr>
                    <w:rFonts w:ascii="Arial Unicode MS" w:hAnsi="Arial Unicode MS" w:eastAsia="Arial Unicode MS" w:cs="Arial Unicode MS"/>
                  </w:rPr>
                  <w:t xml:space="preserve">Yes </w:t>
                </w:r>
                <w:r w:rsidRPr="4468E0CB" w:rsidR="003A0D2F">
                  <w:rPr>
                    <w:rFonts w:ascii="Segoe UI Symbol" w:hAnsi="Segoe UI Symbol" w:eastAsia="Arial Unicode MS" w:cs="Segoe UI Symbol"/>
                  </w:rPr>
                  <w:t>☐</w:t>
                </w:r>
                <w:r w:rsidRPr="4468E0CB" w:rsidR="003A0D2F">
                  <w:rPr>
                    <w:rFonts w:ascii="Arial Unicode MS" w:hAnsi="Arial Unicode MS" w:eastAsia="Arial Unicode MS" w:cs="Arial Unicode MS"/>
                  </w:rPr>
                  <w:t xml:space="preserve">        No </w:t>
                </w:r>
                <w:r w:rsidRPr="4468E0CB" w:rsidR="003A0D2F">
                  <w:rPr>
                    <w:rFonts w:ascii="Segoe UI Symbol" w:hAnsi="Segoe UI Symbol" w:eastAsia="Arial Unicode MS" w:cs="Segoe UI Symbol"/>
                  </w:rPr>
                  <w:t>☐</w:t>
                </w:r>
              </w:sdtContent>
            </w:sdt>
            <w:r w:rsidR="003A0D2F">
              <w:tab/>
            </w:r>
          </w:p>
          <w:p w:rsidRPr="00F02B06" w:rsidR="003A0D2F" w:rsidP="00212AA8" w:rsidRDefault="003A0D2F" w14:paraId="195CF263" w14:textId="77777777">
            <w:pPr>
              <w:tabs>
                <w:tab w:val="left" w:pos="3120"/>
              </w:tabs>
              <w:jc w:val="both"/>
              <w:rPr>
                <w:rFonts w:ascii="Open Sans" w:hAnsi="Open Sans" w:cs="Open Sans"/>
                <w:b/>
                <w:bCs/>
              </w:rPr>
            </w:pPr>
          </w:p>
        </w:tc>
      </w:tr>
      <w:tr w:rsidRPr="00F02B06" w:rsidR="003A0D2F" w:rsidTr="008276A1" w14:paraId="3AB99FFA" w14:textId="77777777">
        <w:tc>
          <w:tcPr>
            <w:tcW w:w="9776" w:type="dxa"/>
            <w:gridSpan w:val="2"/>
          </w:tcPr>
          <w:p w:rsidRPr="00F364D4" w:rsidR="003A0D2F" w:rsidP="008276A1" w:rsidRDefault="003A0D2F" w14:paraId="20692F9D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  <w:r w:rsidRPr="00F364D4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>If yes, is your most recent audited financial statement attached?</w:t>
            </w:r>
          </w:p>
          <w:p w:rsidRPr="00F364D4" w:rsidR="003A0D2F" w:rsidP="008276A1" w:rsidRDefault="003A0D2F" w14:paraId="7E546243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</w:p>
          <w:p w:rsidR="003A0D2F" w:rsidP="008276A1" w:rsidRDefault="003A0D2F" w14:paraId="064AA871" w14:textId="77777777">
            <w:pPr>
              <w:tabs>
                <w:tab w:val="left" w:pos="3120"/>
              </w:tabs>
              <w:jc w:val="both"/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</w:pPr>
            <w:r w:rsidRPr="00F364D4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 xml:space="preserve">Yes </w:t>
            </w:r>
            <w:r w:rsidRPr="00F364D4"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  <w:t>☐</w:t>
            </w:r>
            <w:r w:rsidRPr="00F364D4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 xml:space="preserve">        No </w:t>
            </w:r>
            <w:r w:rsidRPr="00F364D4"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  <w:t>☐</w:t>
            </w:r>
          </w:p>
          <w:p w:rsidR="003A0D2F" w:rsidP="008276A1" w:rsidRDefault="003A0D2F" w14:paraId="792CB384" w14:textId="77777777">
            <w:pPr>
              <w:tabs>
                <w:tab w:val="left" w:pos="3120"/>
              </w:tabs>
              <w:jc w:val="both"/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</w:pPr>
          </w:p>
          <w:p w:rsidR="003A0D2F" w:rsidP="008276A1" w:rsidRDefault="003A0D2F" w14:paraId="42EFBF32" w14:textId="77777777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4468E0CB">
              <w:rPr>
                <w:rFonts w:ascii="Open Sans" w:hAnsi="Open Sans" w:cs="Open Sans"/>
                <w:b/>
                <w:bCs/>
                <w:sz w:val="20"/>
                <w:szCs w:val="20"/>
              </w:rPr>
              <w:t>Please attach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</w:t>
            </w:r>
            <w:r w:rsidRPr="00F364D4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>your most recent audited financial statement</w:t>
            </w:r>
            <w:r w:rsidRPr="4468E0CB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if you don't have audited financial statements</w:t>
            </w:r>
            <w:r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 please attach the </w:t>
            </w:r>
            <w:r w:rsidRPr="4468E0CB">
              <w:rPr>
                <w:rFonts w:ascii="Open Sans" w:hAnsi="Open Sans" w:cs="Open Sans"/>
                <w:b/>
                <w:bCs/>
                <w:sz w:val="20"/>
                <w:szCs w:val="20"/>
              </w:rPr>
              <w:t xml:space="preserve">financial statements and a board attestation letter </w:t>
            </w:r>
          </w:p>
          <w:p w:rsidR="003A0D2F" w:rsidP="008276A1" w:rsidRDefault="003A0D2F" w14:paraId="0286BEE7" w14:textId="77777777">
            <w:pPr>
              <w:jc w:val="both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</w:p>
          <w:p w:rsidRPr="00F02B06" w:rsidR="003A0D2F" w:rsidP="008276A1" w:rsidRDefault="003A0D2F" w14:paraId="06566050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2C7D2D1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F364D4" w:rsidR="003A0D2F" w:rsidP="008276A1" w:rsidRDefault="003A0D2F" w14:paraId="7E3B0C27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  <w:r w:rsidRPr="00F364D4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lastRenderedPageBreak/>
              <w:t>Does your organization have board authorization to work internationally?</w:t>
            </w:r>
          </w:p>
          <w:p w:rsidRPr="00F364D4" w:rsidR="003A0D2F" w:rsidP="008276A1" w:rsidRDefault="003A0D2F" w14:paraId="3A4E3CFD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</w:p>
          <w:p w:rsidRPr="00F364D4" w:rsidR="003A0D2F" w:rsidP="008276A1" w:rsidRDefault="003A0D2F" w14:paraId="66868375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  <w:r w:rsidRPr="00F364D4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 xml:space="preserve">Yes  </w:t>
            </w:r>
            <w:r w:rsidRPr="00F364D4"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  <w:t>☐</w:t>
            </w:r>
            <w:r w:rsidRPr="00F364D4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 xml:space="preserve">        No </w:t>
            </w:r>
            <w:r w:rsidRPr="00F364D4"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  <w:t>☐</w:t>
            </w:r>
          </w:p>
        </w:tc>
        <w:tc>
          <w:tcPr>
            <w:tcW w:w="5245" w:type="dxa"/>
          </w:tcPr>
          <w:p w:rsidRPr="00F02B06" w:rsidR="003A0D2F" w:rsidP="008276A1" w:rsidRDefault="003A0D2F" w14:paraId="516E1FA1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  <w:r w:rsidRPr="351E16EA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>Has your organization ever received funding from Global Affairs Canada (GAC) before?</w:t>
            </w:r>
          </w:p>
          <w:p w:rsidRPr="00F02B06" w:rsidR="003A0D2F" w:rsidP="008276A1" w:rsidRDefault="003A0D2F" w14:paraId="08C0548F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  <w:r w:rsidRPr="4468E0CB"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  <w:t>☐</w:t>
            </w:r>
            <w:r w:rsidRPr="4468E0CB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 xml:space="preserve"> Yes </w:t>
            </w:r>
          </w:p>
          <w:p w:rsidRPr="00F02B06" w:rsidR="003A0D2F" w:rsidP="008276A1" w:rsidRDefault="003A0D2F" w14:paraId="5578A918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  <w:r w:rsidRPr="4468E0CB">
              <w:rPr>
                <w:rFonts w:ascii="Segoe UI Symbol" w:hAnsi="Segoe UI Symbol" w:eastAsia="Open Sans" w:cs="Segoe UI Symbol"/>
                <w:b/>
                <w:bCs/>
                <w:sz w:val="21"/>
                <w:szCs w:val="21"/>
              </w:rPr>
              <w:t>☐</w:t>
            </w:r>
            <w:r w:rsidRPr="4468E0CB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 xml:space="preserve"> No</w:t>
            </w:r>
          </w:p>
          <w:p w:rsidR="003A0D2F" w:rsidP="008276A1" w:rsidRDefault="003A0D2F" w14:paraId="10FBF1F0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14B1A4D9" w14:textId="77777777">
        <w:tc>
          <w:tcPr>
            <w:tcW w:w="4531" w:type="dxa"/>
          </w:tcPr>
          <w:p w:rsidRPr="00F02B06" w:rsidR="003A0D2F" w:rsidP="008276A1" w:rsidRDefault="003A0D2F" w14:paraId="5937F8AA" w14:textId="77777777">
            <w:pPr>
              <w:jc w:val="both"/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</w:pPr>
            <w:r w:rsidRPr="351E16EA">
              <w:rPr>
                <w:rFonts w:ascii="Open Sans" w:hAnsi="Open Sans" w:eastAsia="Open Sans" w:cs="Open Sans"/>
                <w:b/>
                <w:bCs/>
                <w:sz w:val="21"/>
                <w:szCs w:val="21"/>
              </w:rPr>
              <w:t>Has your organization partnered with Southern organizations before?</w:t>
            </w:r>
          </w:p>
          <w:p w:rsidRPr="00F02B06" w:rsidR="003A0D2F" w:rsidP="008276A1" w:rsidRDefault="003A0D2F" w14:paraId="534B70C4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MS Gothic" w:hAnsi="MS Gothic" w:eastAsia="MS Gothic" w:cs="MS Gothic"/>
                <w:b/>
                <w:bCs/>
              </w:rPr>
              <w:t>☐</w:t>
            </w:r>
            <w:r w:rsidRPr="4468E0CB">
              <w:rPr>
                <w:rFonts w:ascii="Open Sans" w:hAnsi="Open Sans" w:eastAsia="Open Sans" w:cs="Open Sans"/>
                <w:b/>
                <w:bCs/>
              </w:rPr>
              <w:t xml:space="preserve"> Yes    </w:t>
            </w:r>
            <w:r w:rsidRPr="4468E0CB">
              <w:rPr>
                <w:rFonts w:ascii="MS Gothic" w:hAnsi="MS Gothic" w:eastAsia="MS Gothic" w:cs="MS Gothic"/>
                <w:b/>
                <w:bCs/>
              </w:rPr>
              <w:t>☐</w:t>
            </w:r>
            <w:r w:rsidRPr="4468E0CB">
              <w:rPr>
                <w:rFonts w:ascii="Open Sans" w:hAnsi="Open Sans" w:eastAsia="Open Sans" w:cs="Open Sans"/>
                <w:b/>
                <w:bCs/>
              </w:rPr>
              <w:t xml:space="preserve"> No</w:t>
            </w:r>
          </w:p>
          <w:p w:rsidRPr="00F02B06" w:rsidR="003A0D2F" w:rsidP="008276A1" w:rsidRDefault="003A0D2F" w14:paraId="1031F555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Pr="00F02B06" w:rsidR="003A0D2F" w:rsidP="008276A1" w:rsidRDefault="003A0D2F" w14:paraId="679D8775" w14:textId="77777777">
            <w:pPr>
              <w:jc w:val="both"/>
              <w:rPr>
                <w:rFonts w:ascii="Open Sans" w:hAnsi="Open Sans" w:cs="Open Sans"/>
                <w:b/>
                <w:bCs/>
              </w:rPr>
            </w:pPr>
          </w:p>
        </w:tc>
        <w:tc>
          <w:tcPr>
            <w:tcW w:w="5245" w:type="dxa"/>
          </w:tcPr>
          <w:p w:rsidR="003A0D2F" w:rsidP="008276A1" w:rsidRDefault="003A0D2F" w14:paraId="21627B95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363E16BD">
              <w:rPr>
                <w:rFonts w:ascii="Open Sans" w:hAnsi="Open Sans" w:eastAsia="Open Sans" w:cs="Open Sans"/>
                <w:b/>
                <w:bCs/>
              </w:rPr>
              <w:t>Does your organization have a policy for preventing and responding to sexual exploitation and abuse?</w:t>
            </w:r>
          </w:p>
          <w:p w:rsidR="003A0D2F" w:rsidP="008276A1" w:rsidRDefault="003A0D2F" w14:paraId="5A2BC211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="00212AA8" w:rsidP="008276A1" w:rsidRDefault="003A0D2F" w14:paraId="54843E53" w14:textId="77777777">
            <w:pPr>
              <w:jc w:val="both"/>
              <w:rPr>
                <w:rFonts w:ascii="Open Sans" w:hAnsi="Open Sans" w:eastAsia="Open Sans" w:cs="Open Sans"/>
              </w:rPr>
            </w:pPr>
            <w:r w:rsidRPr="4468E0CB">
              <w:rPr>
                <w:rFonts w:ascii="Open Sans" w:hAnsi="Open Sans" w:eastAsia="Open Sans" w:cs="Open Sans"/>
              </w:rPr>
              <w:t xml:space="preserve">Yes </w:t>
            </w:r>
            <w:r w:rsidRPr="4468E0CB">
              <w:rPr>
                <w:rFonts w:ascii="MS Gothic" w:hAnsi="MS Gothic" w:eastAsia="MS Gothic" w:cs="MS Gothic"/>
              </w:rPr>
              <w:t>☐</w:t>
            </w:r>
            <w:r w:rsidRPr="4468E0CB">
              <w:rPr>
                <w:rFonts w:ascii="Open Sans" w:hAnsi="Open Sans" w:eastAsia="Open Sans" w:cs="Open Sans"/>
              </w:rPr>
              <w:t xml:space="preserve">         </w:t>
            </w:r>
          </w:p>
          <w:p w:rsidR="00212AA8" w:rsidP="00212AA8" w:rsidRDefault="00212AA8" w14:paraId="51BD05A3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No</w:t>
            </w:r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gramStart"/>
            <w:r w:rsidRPr="4468E0CB">
              <w:rPr>
                <w:rFonts w:ascii="MS Gothic" w:hAnsi="MS Gothic" w:eastAsia="MS Gothic" w:cs="MS Gothic"/>
              </w:rPr>
              <w:t>☐</w:t>
            </w:r>
            <w:r w:rsidRPr="4468E0CB">
              <w:rPr>
                <w:rFonts w:ascii="Open Sans" w:hAnsi="Open Sans" w:eastAsia="Open Sans" w:cs="Open Sans"/>
              </w:rPr>
              <w:t xml:space="preserve">  </w:t>
            </w:r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.</w:t>
            </w:r>
            <w:proofErr w:type="gramEnd"/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 We do not have a policy, but we agree to sign on to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Equitas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' </w:t>
            </w:r>
            <w:hyperlink w:tgtFrame="_blank" w:history="1" r:id="rId11">
              <w:r>
                <w:rPr>
                  <w:rStyle w:val="Hyperlink"/>
                  <w:rFonts w:ascii="Helvetica" w:hAnsi="Helvetica"/>
                  <w:color w:val="007FAA"/>
                  <w:sz w:val="21"/>
                  <w:szCs w:val="21"/>
                </w:rPr>
                <w:t>Policy on Preventing Sexual Violence, Harassment and Discrimination</w:t>
              </w:r>
            </w:hyperlink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.</w:t>
            </w:r>
            <w:r w:rsidRPr="4468E0CB">
              <w:rPr>
                <w:rFonts w:ascii="Open Sans" w:hAnsi="Open Sans" w:eastAsia="Open Sans" w:cs="Open Sans"/>
                <w:b/>
                <w:bCs/>
              </w:rPr>
              <w:t xml:space="preserve"> </w:t>
            </w:r>
          </w:p>
          <w:p w:rsidR="00212AA8" w:rsidP="00212AA8" w:rsidRDefault="00212AA8" w14:paraId="2DBB957B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Pr="00F02B06" w:rsidR="00212AA8" w:rsidP="00212AA8" w:rsidRDefault="00212AA8" w14:paraId="32EC9A33" w14:textId="7907725F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>If yes, is the policy attached?</w:t>
            </w:r>
          </w:p>
          <w:p w:rsidRPr="00F02B06" w:rsidR="00212AA8" w:rsidP="00212AA8" w:rsidRDefault="00212AA8" w14:paraId="0BF3F51C" w14:textId="1D191DBE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12AA8" w:rsidRDefault="00212AA8" w14:paraId="5BC0F631" w14:textId="290EDC62">
            <w:pPr>
              <w:jc w:val="both"/>
              <w:rPr>
                <w:rFonts w:ascii="Open Sans" w:hAnsi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</w:rPr>
              <w:t xml:space="preserve">Yes </w:t>
            </w:r>
            <w:r w:rsidRPr="4468E0CB">
              <w:rPr>
                <w:rFonts w:ascii="MS Gothic" w:hAnsi="MS Gothic" w:eastAsia="MS Gothic" w:cs="MS Gothic"/>
              </w:rPr>
              <w:t>☐</w:t>
            </w:r>
            <w:r w:rsidRPr="4468E0CB">
              <w:rPr>
                <w:rFonts w:ascii="Open Sans" w:hAnsi="Open Sans" w:eastAsia="Open Sans" w:cs="Open Sans"/>
              </w:rPr>
              <w:t xml:space="preserve">         No </w:t>
            </w:r>
            <w:r w:rsidRPr="4468E0CB">
              <w:rPr>
                <w:rFonts w:ascii="MS Gothic" w:hAnsi="MS Gothic" w:eastAsia="MS Gothic" w:cs="MS Gothic"/>
              </w:rPr>
              <w:t>☐</w:t>
            </w:r>
          </w:p>
        </w:tc>
      </w:tr>
    </w:tbl>
    <w:p w:rsidR="003A0D2F" w:rsidP="003A0D2F" w:rsidRDefault="003A0D2F" w14:paraId="60CC2E80" w14:textId="77777777">
      <w:pPr>
        <w:rPr>
          <w:rFonts w:ascii="Open Sans" w:hAnsi="Open Sans" w:eastAsia="Open Sans" w:cs="Open Sans"/>
          <w:b/>
          <w:bCs/>
        </w:rPr>
      </w:pPr>
    </w:p>
    <w:p w:rsidRPr="00F02B06" w:rsidR="003A0D2F" w:rsidP="003A0D2F" w:rsidRDefault="003A0D2F" w14:paraId="1420C5AF" w14:textId="77777777">
      <w:pPr>
        <w:rPr>
          <w:rFonts w:ascii="Open Sans" w:hAnsi="Open Sans" w:eastAsia="Open Sans" w:cs="Open Sans"/>
          <w:b/>
          <w:bCs/>
        </w:rPr>
      </w:pPr>
    </w:p>
    <w:tbl>
      <w:tblPr>
        <w:tblStyle w:val="GridTable3-Accent3"/>
        <w:tblW w:w="9634" w:type="dxa"/>
        <w:tblLayout w:type="fixed"/>
        <w:tblLook w:val="0400" w:firstRow="0" w:lastRow="0" w:firstColumn="0" w:lastColumn="0" w:noHBand="0" w:noVBand="1"/>
      </w:tblPr>
      <w:tblGrid>
        <w:gridCol w:w="4531"/>
        <w:gridCol w:w="5103"/>
      </w:tblGrid>
      <w:tr w:rsidRPr="00F02B06" w:rsidR="003A0D2F" w:rsidTr="008276A1" w14:paraId="639726E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:rsidRPr="00424376" w:rsidR="003A0D2F" w:rsidP="008276A1" w:rsidRDefault="003A0D2F" w14:paraId="484C949A" w14:textId="77777777">
            <w:pPr>
              <w:pStyle w:val="ListParagraph"/>
              <w:numPr>
                <w:ilvl w:val="0"/>
                <w:numId w:val="5"/>
              </w:numPr>
              <w:rPr>
                <w:rFonts w:ascii="Open Sans" w:hAnsi="Open Sans" w:eastAsia="Open Sans" w:cs="Open Sans"/>
                <w:b/>
                <w:bCs/>
              </w:rPr>
            </w:pPr>
            <w:r w:rsidRPr="71DAE58F"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  <w:t>Canadian Organization (s) - Intersectionality and Inclusion.</w:t>
            </w:r>
          </w:p>
          <w:p w:rsidRPr="00225C0E" w:rsidR="003A0D2F" w:rsidP="008276A1" w:rsidRDefault="003A0D2F" w14:paraId="3CEDC378" w14:textId="77777777">
            <w:pPr>
              <w:jc w:val="both"/>
            </w:pPr>
            <w:r w:rsidRPr="351E16EA">
              <w:rPr>
                <w:rFonts w:ascii="Segoe UI" w:hAnsi="Segoe UI" w:eastAsia="Segoe UI" w:cs="Segoe UI"/>
                <w:sz w:val="21"/>
                <w:szCs w:val="21"/>
              </w:rPr>
              <w:t>Please note that an Organizational Profile is required for each lead partner organization.</w:t>
            </w:r>
            <w:r>
              <w:rPr>
                <w:rFonts w:ascii="Segoe UI" w:hAnsi="Segoe UI" w:eastAsia="Segoe UI" w:cs="Segoe UI"/>
                <w:sz w:val="21"/>
                <w:szCs w:val="21"/>
              </w:rPr>
              <w:t xml:space="preserve"> </w:t>
            </w:r>
            <w:r w:rsidRPr="00F364D4">
              <w:rPr>
                <w:rFonts w:ascii="Segoe UI" w:hAnsi="Segoe UI" w:eastAsia="Segoe UI" w:cs="Segoe UI"/>
                <w:sz w:val="21"/>
                <w:szCs w:val="21"/>
              </w:rPr>
              <w:t>You will be invited to add additional organizational profiles for Canada and the South at the end of each section.</w:t>
            </w:r>
          </w:p>
          <w:p w:rsidRPr="00F02B06" w:rsidR="003A0D2F" w:rsidP="008276A1" w:rsidRDefault="003A0D2F" w14:paraId="08709F2D" w14:textId="77777777">
            <w:pPr>
              <w:pStyle w:val="ListParagraph"/>
              <w:ind w:left="1080"/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008276A1" w14:paraId="6910E3FE" w14:textId="77777777">
        <w:trPr>
          <w:trHeight w:val="1065"/>
        </w:trPr>
        <w:tc>
          <w:tcPr>
            <w:tcW w:w="9634" w:type="dxa"/>
            <w:gridSpan w:val="2"/>
          </w:tcPr>
          <w:p w:rsidRPr="00F02B06" w:rsidR="003A0D2F" w:rsidP="008276A1" w:rsidRDefault="003A0D2F" w14:paraId="38BBAC61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 xml:space="preserve">Organization's Mission: </w:t>
            </w:r>
          </w:p>
          <w:p w:rsidRPr="00F02B06" w:rsidR="003A0D2F" w:rsidP="008276A1" w:rsidRDefault="003A0D2F" w14:paraId="12D0DDE2" w14:textId="77777777">
            <w:pPr>
              <w:rPr>
                <w:rFonts w:ascii="Open Sans" w:hAnsi="Open Sans" w:eastAsia="Open Sans" w:cs="Open Sans"/>
              </w:rPr>
            </w:pPr>
          </w:p>
          <w:p w:rsidR="003A0D2F" w:rsidP="008276A1" w:rsidRDefault="003A0D2F" w14:paraId="71DCD601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400AD954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7B4033D1" w14:textId="77777777">
            <w:pPr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00F412A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:rsidRPr="00F02B06" w:rsidR="003A0D2F" w:rsidP="008276A1" w:rsidRDefault="003A0D2F" w14:paraId="480765E8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363E16BD">
              <w:rPr>
                <w:rFonts w:ascii="Open Sans" w:hAnsi="Open Sans" w:eastAsia="Open Sans" w:cs="Open Sans"/>
                <w:b/>
                <w:bCs/>
              </w:rPr>
              <w:t>Does the organization identify as an LGBTQ2I organization?</w:t>
            </w:r>
          </w:p>
          <w:p w:rsidRPr="00F02B06" w:rsidR="003A0D2F" w:rsidP="008276A1" w:rsidRDefault="003A0D2F" w14:paraId="5EDD5EEE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6D8FAEA5" w14:textId="77777777">
            <w:pPr>
              <w:rPr>
                <w:rFonts w:ascii="MS Gothic" w:hAnsi="MS Gothic" w:eastAsia="MS Gothic" w:cs="MS Gothic"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  <w:r w:rsidRPr="00F02B06">
              <w:rPr>
                <w:rFonts w:ascii="MS Gothic" w:hAnsi="MS Gothic" w:eastAsia="MS Gothic" w:cs="MS Gothic"/>
              </w:rPr>
              <w:t>☐</w:t>
            </w:r>
          </w:p>
          <w:p w:rsidRPr="00F02B06" w:rsidR="003A0D2F" w:rsidP="008276A1" w:rsidRDefault="003A0D2F" w14:paraId="3C2BD625" w14:textId="77777777">
            <w:pPr>
              <w:rPr>
                <w:rFonts w:ascii="Open Sans" w:hAnsi="Open Sans" w:eastAsia="Open Sans" w:cs="Open Sans"/>
                <w:b/>
              </w:rPr>
            </w:pPr>
          </w:p>
        </w:tc>
        <w:tc>
          <w:tcPr>
            <w:tcW w:w="5103" w:type="dxa"/>
          </w:tcPr>
          <w:p w:rsidRPr="00F02B06" w:rsidR="003A0D2F" w:rsidP="008276A1" w:rsidRDefault="003A0D2F" w14:paraId="78C319FC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Is there significant representation (75%+) of LGBTQ2I staff in senior management?</w:t>
            </w:r>
          </w:p>
          <w:p w:rsidRPr="00F02B06" w:rsidR="003A0D2F" w:rsidP="008276A1" w:rsidRDefault="003A0D2F" w14:paraId="6FC8E2DD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08B41E1E" w14:textId="77777777">
            <w:pPr>
              <w:rPr>
                <w:rFonts w:ascii="MS Gothic" w:hAnsi="MS Gothic" w:eastAsia="MS Gothic" w:cs="MS Gothic"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  <w:r w:rsidRPr="00F02B06">
              <w:rPr>
                <w:rFonts w:ascii="MS Gothic" w:hAnsi="MS Gothic" w:eastAsia="MS Gothic" w:cs="MS Gothic"/>
              </w:rPr>
              <w:t>☐</w:t>
            </w:r>
          </w:p>
        </w:tc>
      </w:tr>
      <w:tr w:rsidRPr="00F02B06" w:rsidR="003A0D2F" w:rsidTr="008276A1" w14:paraId="6364212D" w14:textId="77777777">
        <w:tc>
          <w:tcPr>
            <w:tcW w:w="9634" w:type="dxa"/>
            <w:gridSpan w:val="2"/>
          </w:tcPr>
          <w:p w:rsidR="003A0D2F" w:rsidP="008276A1" w:rsidRDefault="003A0D2F" w14:paraId="2E7D7661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363E16BD">
              <w:rPr>
                <w:rFonts w:ascii="Open Sans" w:hAnsi="Open Sans" w:eastAsia="Open Sans" w:cs="Open Sans"/>
                <w:b/>
                <w:bCs/>
              </w:rPr>
              <w:lastRenderedPageBreak/>
              <w:t>Is there significant representation (75%+) of LGBTQ2I members on the Board of directors?</w:t>
            </w:r>
          </w:p>
          <w:p w:rsidRPr="00F02B06" w:rsidR="003A0D2F" w:rsidP="008276A1" w:rsidRDefault="003A0D2F" w14:paraId="1E332090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2A74F191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  <w:r w:rsidRPr="00F02B06">
              <w:rPr>
                <w:rFonts w:ascii="MS Gothic" w:hAnsi="MS Gothic" w:eastAsia="MS Gothic" w:cs="MS Gothic"/>
              </w:rPr>
              <w:t>☐</w:t>
            </w:r>
          </w:p>
        </w:tc>
      </w:tr>
      <w:tr w:rsidRPr="00F02B06" w:rsidR="003A0D2F" w:rsidTr="008276A1" w14:paraId="1B4C30D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:rsidRPr="00FB7147" w:rsidR="007D08E6" w:rsidP="00205469" w:rsidRDefault="007D08E6" w14:paraId="4540B42A" w14:textId="77777777">
            <w:pPr>
              <w:jc w:val="both"/>
              <w:rPr>
                <w:rFonts w:ascii="Open Sans" w:hAnsi="Open Sans" w:eastAsia="Times New Roman" w:cs="Open Sans"/>
                <w:b/>
                <w:bCs/>
              </w:rPr>
            </w:pPr>
            <w:r w:rsidRPr="00FB7147">
              <w:rPr>
                <w:rFonts w:ascii="Open Sans" w:hAnsi="Open Sans" w:eastAsia="Times New Roman" w:cs="Open Sans"/>
                <w:b/>
                <w:bCs/>
              </w:rPr>
              <w:t>What identities and values inform the organization's leadership? You are welcome to share relevant lived experiences of members of the leadership team - for example people who identify as: two-spirit, trans, non-binary, intersex, Black, Indigenous, racialized, refugees, migrants, women, youth, living with HIV, living with disabilities, SGBV survivors, sex workers, experiencing homelessness, living in poverty, etc. (Suggested maximum 300 words):</w:t>
            </w:r>
          </w:p>
          <w:p w:rsidRPr="00424376" w:rsidR="003A0D2F" w:rsidP="00205469" w:rsidRDefault="003A0D2F" w14:paraId="717074F7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Pr="00F02B06" w:rsidR="003A0D2F" w:rsidP="00205469" w:rsidRDefault="003A0D2F" w14:paraId="02442A56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0C18C970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2DF476E7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168242A5" w14:textId="77777777">
            <w:pPr>
              <w:jc w:val="both"/>
              <w:rPr>
                <w:rFonts w:ascii="Open Sans" w:hAnsi="Open Sans" w:eastAsia="Open Sans" w:cs="Open Sans"/>
                <w:b/>
              </w:rPr>
            </w:pPr>
          </w:p>
          <w:p w:rsidRPr="00F02B06" w:rsidR="003A0D2F" w:rsidP="00205469" w:rsidRDefault="003A0D2F" w14:paraId="1E436A28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505224BA" w14:textId="77777777">
        <w:tc>
          <w:tcPr>
            <w:tcW w:w="9634" w:type="dxa"/>
            <w:gridSpan w:val="2"/>
          </w:tcPr>
          <w:p w:rsidRPr="00FB7147" w:rsidR="007D08E6" w:rsidP="00205469" w:rsidRDefault="007D08E6" w14:paraId="514CC5A8" w14:textId="77777777">
            <w:pPr>
              <w:jc w:val="both"/>
              <w:rPr>
                <w:rFonts w:ascii="Open Sans" w:hAnsi="Open Sans" w:eastAsia="Open Sans" w:cs="Open Sans"/>
                <w:b/>
              </w:rPr>
            </w:pPr>
            <w:r w:rsidRPr="00FB7147">
              <w:rPr>
                <w:rFonts w:ascii="Open Sans" w:hAnsi="Open Sans" w:eastAsia="Open Sans" w:cs="Open Sans"/>
                <w:b/>
              </w:rPr>
              <w:t>What key communities does your organization specifically work with? For example, people who identify as: two-spirit, trans, non-binary, intersex, Black, Indigenous, racialized, refugees, migrants, women, youth, living with HIV, living with disabilities, SGBV survivors, sex workers, experiencing homelessness, living in poverty, etc. (Suggested maximum 300 words):</w:t>
            </w:r>
          </w:p>
          <w:p w:rsidRPr="00F02B06" w:rsidR="003A0D2F" w:rsidP="00205469" w:rsidRDefault="003A0D2F" w14:paraId="0FDC4818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10C67F10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2A054116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269EAC48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3043FDFB" w14:textId="77777777">
            <w:pPr>
              <w:jc w:val="both"/>
              <w:rPr>
                <w:rFonts w:ascii="Open Sans" w:hAnsi="Open Sans" w:eastAsia="Open Sans" w:cs="Open Sans"/>
              </w:rPr>
            </w:pPr>
          </w:p>
          <w:p w:rsidRPr="00F02B06" w:rsidR="003A0D2F" w:rsidP="00205469" w:rsidRDefault="003A0D2F" w14:paraId="3B734606" w14:textId="77777777">
            <w:pPr>
              <w:jc w:val="both"/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5EB7A14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:rsidRPr="00F02B06" w:rsidR="003A0D2F" w:rsidP="008276A1" w:rsidRDefault="003A0D2F" w14:paraId="7A57D785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t xml:space="preserve">Describe your organization's experience working on LGBTQ2I and intersecting issues in Canada. </w:t>
            </w:r>
            <w:r w:rsidRPr="00424376">
              <w:rPr>
                <w:rFonts w:ascii="Open Sans" w:hAnsi="Open Sans" w:eastAsia="Open Sans" w:cs="Open Sans"/>
                <w:b/>
                <w:bCs/>
              </w:rPr>
              <w:t>(Suggested maximum 300 words)</w:t>
            </w:r>
            <w:r w:rsidRPr="4468E0CB">
              <w:rPr>
                <w:rFonts w:ascii="Open Sans" w:hAnsi="Open Sans" w:eastAsia="Open Sans" w:cs="Open Sans"/>
                <w:b/>
                <w:bCs/>
              </w:rPr>
              <w:t>:</w:t>
            </w:r>
          </w:p>
          <w:p w:rsidRPr="00F02B06" w:rsidR="003A0D2F" w:rsidP="008276A1" w:rsidRDefault="003A0D2F" w14:paraId="16F4155C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2CE430A2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492A71E5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7C603D1F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1315D3C9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476A93DF" w14:textId="77777777">
            <w:pPr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008276A1" w14:paraId="5D381AC1" w14:textId="77777777">
        <w:tc>
          <w:tcPr>
            <w:tcW w:w="9634" w:type="dxa"/>
            <w:gridSpan w:val="2"/>
          </w:tcPr>
          <w:p w:rsidRPr="00F02B06" w:rsidR="003A0D2F" w:rsidP="008276A1" w:rsidRDefault="003A0D2F" w14:paraId="45B34E1A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 xml:space="preserve">Describe your organization's experience working on LGBTQ2I and intersecting issues </w:t>
            </w:r>
            <w:r w:rsidRPr="00424376">
              <w:rPr>
                <w:rFonts w:ascii="Open Sans" w:hAnsi="Open Sans" w:eastAsia="Open Sans" w:cs="Open Sans"/>
                <w:b/>
              </w:rPr>
              <w:t>internationally. (</w:t>
            </w:r>
            <w:r w:rsidRPr="00424376">
              <w:rPr>
                <w:rFonts w:ascii="Helvetica" w:hAnsi="Helvetica"/>
                <w:b/>
                <w:sz w:val="23"/>
                <w:szCs w:val="23"/>
                <w:shd w:val="clear" w:color="auto" w:fill="FFFFFF"/>
              </w:rPr>
              <w:t>Suggested maximum 300 words</w:t>
            </w:r>
            <w:r w:rsidRPr="00424376">
              <w:rPr>
                <w:rFonts w:ascii="Open Sans" w:hAnsi="Open Sans" w:eastAsia="Open Sans" w:cs="Open Sans"/>
                <w:b/>
              </w:rPr>
              <w:t>):</w:t>
            </w:r>
          </w:p>
          <w:p w:rsidRPr="00F02B06" w:rsidR="003A0D2F" w:rsidP="008276A1" w:rsidRDefault="003A0D2F" w14:paraId="0AC81A75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39ABBA45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0C15B2A6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37734C05" w14:textId="77777777">
            <w:pPr>
              <w:rPr>
                <w:rFonts w:ascii="Open Sans" w:hAnsi="Open Sans" w:eastAsia="Open Sans" w:cs="Open Sans"/>
                <w:b/>
              </w:rPr>
            </w:pPr>
          </w:p>
        </w:tc>
      </w:tr>
      <w:tr w:rsidRPr="00F02B06" w:rsidR="003A0D2F" w:rsidTr="008276A1" w14:paraId="5640AF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:rsidRPr="00F02B06" w:rsidR="003A0D2F" w:rsidP="003A0D2F" w:rsidRDefault="003A0D2F" w14:paraId="4C674E21" w14:textId="77777777">
            <w:pPr>
              <w:spacing w:before="240" w:after="240"/>
              <w:jc w:val="both"/>
              <w:rPr>
                <w:rFonts w:ascii="Open Sans" w:hAnsi="Open Sans" w:eastAsia="Open Sans" w:cs="Open Sans"/>
              </w:rPr>
            </w:pPr>
            <w:r w:rsidRPr="4468E0CB">
              <w:rPr>
                <w:rFonts w:ascii="Open Sans" w:hAnsi="Open Sans" w:eastAsia="Open Sans" w:cs="Open Sans"/>
                <w:b/>
                <w:bCs/>
              </w:rPr>
              <w:lastRenderedPageBreak/>
              <w:t xml:space="preserve">Given the inherent power dynamics between the Global South and Global North, how will this partnership ensure that leadership and decision-making is shared with LGBTQ2I Southern partner organizations? How do anti-colonial and anti-racist principles and practices inform your organization and its work? </w:t>
            </w:r>
            <w:r w:rsidRPr="00424376">
              <w:rPr>
                <w:rFonts w:ascii="Open Sans" w:hAnsi="Open Sans" w:eastAsia="Open Sans" w:cs="Open Sans"/>
                <w:b/>
                <w:bCs/>
              </w:rPr>
              <w:t xml:space="preserve"> (Suggested maximum 400 words):</w:t>
            </w:r>
          </w:p>
          <w:p w:rsidRPr="00F02B06" w:rsidR="003A0D2F" w:rsidP="008276A1" w:rsidRDefault="003A0D2F" w14:paraId="322D3708" w14:textId="77777777">
            <w:pPr>
              <w:rPr>
                <w:rFonts w:ascii="Open Sans" w:hAnsi="Open Sans" w:eastAsia="Open Sans" w:cs="Open Sans"/>
                <w:b/>
              </w:rPr>
            </w:pPr>
          </w:p>
          <w:p w:rsidRPr="00F02B06" w:rsidR="003A0D2F" w:rsidP="008276A1" w:rsidRDefault="003A0D2F" w14:paraId="0BA50F17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</w:tc>
      </w:tr>
    </w:tbl>
    <w:p w:rsidRPr="00F02B06" w:rsidR="003A0D2F" w:rsidP="003A0D2F" w:rsidRDefault="003A0D2F" w14:paraId="0A952E21" w14:textId="77777777">
      <w:pPr>
        <w:rPr>
          <w:rFonts w:ascii="Open Sans" w:hAnsi="Open Sans" w:eastAsia="Open Sans" w:cs="Open Sans"/>
          <w:b/>
          <w:sz w:val="24"/>
          <w:szCs w:val="24"/>
        </w:rPr>
      </w:pPr>
    </w:p>
    <w:tbl>
      <w:tblPr>
        <w:tblStyle w:val="PlainTable1"/>
        <w:tblW w:w="9634" w:type="dxa"/>
        <w:tblLayout w:type="fixed"/>
        <w:tblLook w:val="0400" w:firstRow="0" w:lastRow="0" w:firstColumn="0" w:lastColumn="0" w:noHBand="0" w:noVBand="1"/>
      </w:tblPr>
      <w:tblGrid>
        <w:gridCol w:w="4531"/>
        <w:gridCol w:w="5103"/>
      </w:tblGrid>
      <w:tr w:rsidRPr="00F02B06" w:rsidR="003A0D2F" w:rsidTr="54A1183A" w14:paraId="3D68890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="00212AA8" w:rsidP="54A1183A" w:rsidRDefault="003A0D2F" w14:paraId="7B2D65F1" w14:textId="77777777" w14:noSpellErr="1">
            <w:pPr>
              <w:pStyle w:val="ListParagraph"/>
              <w:numPr>
                <w:ilvl w:val="0"/>
                <w:numId w:val="5"/>
              </w:numPr>
              <w:rPr>
                <w:rFonts w:ascii="Open Sans" w:hAnsi="Open Sans" w:eastAsia="Open Sans" w:cs="Open Sans"/>
                <w:b w:val="1"/>
                <w:bCs w:val="1"/>
                <w:sz w:val="32"/>
                <w:szCs w:val="32"/>
              </w:rPr>
            </w:pPr>
            <w:r w:rsidRPr="54A1183A" w:rsidR="003A0D2F">
              <w:rPr>
                <w:rFonts w:ascii="Open Sans" w:hAnsi="Open Sans" w:eastAsia="Open Sans" w:cs="Open Sans"/>
                <w:b w:val="1"/>
                <w:bCs w:val="1"/>
                <w:sz w:val="32"/>
                <w:szCs w:val="32"/>
              </w:rPr>
              <w:t>Southern Partner Organization(s)</w:t>
            </w:r>
            <w:r w:rsidRPr="54A1183A" w:rsidR="00212AA8">
              <w:rPr>
                <w:rFonts w:ascii="Open Sans" w:hAnsi="Open Sans" w:eastAsia="Open Sans" w:cs="Open Sans"/>
                <w:b w:val="1"/>
                <w:bCs w:val="1"/>
                <w:sz w:val="32"/>
                <w:szCs w:val="32"/>
              </w:rPr>
              <w:t xml:space="preserve"> </w:t>
            </w:r>
          </w:p>
          <w:p w:rsidRPr="00364927" w:rsidR="003A0D2F" w:rsidP="00212AA8" w:rsidRDefault="00212AA8" w14:paraId="18174E34" w14:textId="5AD6BD6A">
            <w:pPr>
              <w:pStyle w:val="ListParagraph"/>
              <w:ind w:left="1080"/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</w:pPr>
            <w:r w:rsidRPr="00212AA8">
              <w:rPr>
                <w:rFonts w:ascii="Open Sans" w:hAnsi="Open Sans" w:eastAsia="Open Sans" w:cs="Open Sans"/>
                <w:b/>
                <w:sz w:val="30"/>
                <w:szCs w:val="26"/>
              </w:rPr>
              <w:t>Legal Status and Governance</w:t>
            </w:r>
          </w:p>
          <w:p w:rsidRPr="00F02B06" w:rsidR="003A0D2F" w:rsidP="008276A1" w:rsidRDefault="003A0D2F" w14:paraId="511FECCB" w14:textId="77777777">
            <w:r w:rsidRPr="351E16EA">
              <w:rPr>
                <w:rFonts w:ascii="Segoe UI" w:hAnsi="Segoe UI" w:eastAsia="Segoe UI" w:cs="Segoe UI"/>
                <w:sz w:val="21"/>
                <w:szCs w:val="21"/>
              </w:rPr>
              <w:t>Please note that an Organizational Profile is required for each lead partner organization.</w:t>
            </w:r>
          </w:p>
          <w:p w:rsidRPr="00F02B06" w:rsidR="003A0D2F" w:rsidP="008276A1" w:rsidRDefault="003A0D2F" w14:paraId="50CC01A9" w14:textId="77777777">
            <w:pPr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54A1183A" w14:paraId="3FE5CB9A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F02B06" w:rsidR="003A0D2F" w:rsidP="008276A1" w:rsidRDefault="003A0D2F" w14:paraId="6E5DF389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351E16EA">
              <w:rPr>
                <w:rFonts w:ascii="Open Sans" w:hAnsi="Open Sans" w:eastAsia="Open Sans" w:cs="Open Sans"/>
                <w:b/>
                <w:bCs/>
              </w:rPr>
              <w:t>Organization’s name:</w:t>
            </w:r>
          </w:p>
          <w:p w:rsidRPr="00F02B06" w:rsidR="003A0D2F" w:rsidP="008276A1" w:rsidRDefault="003A0D2F" w14:paraId="2554C3BC" w14:textId="77777777">
            <w:pPr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54A1183A" w14:paraId="4526A4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6DC0B7A5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351E16EA">
              <w:rPr>
                <w:rFonts w:ascii="Open Sans" w:hAnsi="Open Sans" w:eastAsia="Open Sans" w:cs="Open Sans"/>
                <w:b/>
                <w:bCs/>
              </w:rPr>
              <w:t>Organization’s address:</w:t>
            </w:r>
          </w:p>
          <w:p w:rsidRPr="00F02B06" w:rsidR="003A0D2F" w:rsidP="008276A1" w:rsidRDefault="003A0D2F" w14:paraId="155239F1" w14:textId="77777777">
            <w:pPr>
              <w:rPr>
                <w:rFonts w:ascii="Open Sans" w:hAnsi="Open Sans" w:eastAsia="Open Sans" w:cs="Open Sans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Pr="00F02B06" w:rsidR="003A0D2F" w:rsidP="008276A1" w:rsidRDefault="003A0D2F" w14:paraId="0E8595EA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363E16BD">
              <w:rPr>
                <w:rFonts w:ascii="Open Sans" w:hAnsi="Open Sans" w:eastAsia="Open Sans" w:cs="Open Sans"/>
                <w:b/>
                <w:bCs/>
              </w:rPr>
              <w:t>Country:</w:t>
            </w:r>
          </w:p>
          <w:p w:rsidRPr="00F02B06" w:rsidR="003A0D2F" w:rsidP="008276A1" w:rsidRDefault="003A0D2F" w14:paraId="35D4F0CC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54A1183A" w14:paraId="3697CF8C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7675BCB8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Name of primary contact:</w:t>
            </w:r>
          </w:p>
          <w:p w:rsidRPr="00F02B06" w:rsidR="003A0D2F" w:rsidP="008276A1" w:rsidRDefault="003A0D2F" w14:paraId="1DD5E5A4" w14:textId="77777777">
            <w:pPr>
              <w:rPr>
                <w:rFonts w:ascii="Open Sans" w:hAnsi="Open Sans" w:eastAsia="Open Sans" w:cs="Open Sans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Pr="00F02B06" w:rsidR="003A0D2F" w:rsidP="008276A1" w:rsidRDefault="003A0D2F" w14:paraId="31D795BA" w14:textId="77777777">
            <w:pPr>
              <w:rPr>
                <w:rFonts w:ascii="Open Sans" w:hAnsi="Open Sans" w:eastAsia="Open Sans" w:cs="Open Sans"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Contact's role within the organization</w:t>
            </w:r>
            <w:r>
              <w:rPr>
                <w:rFonts w:ascii="Open Sans" w:hAnsi="Open Sans" w:eastAsia="Open Sans" w:cs="Open Sans"/>
                <w:b/>
              </w:rPr>
              <w:t>:</w:t>
            </w:r>
          </w:p>
        </w:tc>
      </w:tr>
      <w:tr w:rsidRPr="00F02B06" w:rsidR="003A0D2F" w:rsidTr="54A1183A" w14:paraId="06C85EC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7901F291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Email address:</w:t>
            </w:r>
          </w:p>
          <w:p w:rsidRPr="00F02B06" w:rsidR="003A0D2F" w:rsidP="008276A1" w:rsidRDefault="003A0D2F" w14:paraId="5AC3942B" w14:textId="77777777">
            <w:pPr>
              <w:rPr>
                <w:rFonts w:ascii="Open Sans" w:hAnsi="Open Sans" w:eastAsia="Open Sans" w:cs="Open Sans"/>
                <w:b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Pr="00F02B06" w:rsidR="003A0D2F" w:rsidP="008276A1" w:rsidRDefault="003A0D2F" w14:paraId="1C181A41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 xml:space="preserve">Phone number: </w:t>
            </w:r>
          </w:p>
          <w:p w:rsidRPr="00F02B06" w:rsidR="003A0D2F" w:rsidP="008276A1" w:rsidRDefault="003A0D2F" w14:paraId="63B3E0EA" w14:textId="77777777">
            <w:pPr>
              <w:rPr>
                <w:rFonts w:ascii="Open Sans" w:hAnsi="Open Sans" w:eastAsia="Open Sans" w:cs="Open Sans"/>
                <w:b/>
              </w:rPr>
            </w:pPr>
          </w:p>
        </w:tc>
      </w:tr>
      <w:tr w:rsidRPr="00F02B06" w:rsidR="003A0D2F" w:rsidTr="54A1183A" w14:paraId="6E802103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4FE8D61A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Website:</w:t>
            </w:r>
          </w:p>
          <w:p w:rsidRPr="00F02B06" w:rsidR="003A0D2F" w:rsidP="008276A1" w:rsidRDefault="003A0D2F" w14:paraId="326A8D2C" w14:textId="77777777">
            <w:pPr>
              <w:rPr>
                <w:rFonts w:ascii="Open Sans" w:hAnsi="Open Sans" w:eastAsia="Open Sans" w:cs="Open Sans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Pr="00F02B06" w:rsidR="003A0D2F" w:rsidP="008276A1" w:rsidRDefault="003A0D2F" w14:paraId="3CB68FC6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Social media handles (Twitter, Facebook, Instagram, etc.):</w:t>
            </w:r>
          </w:p>
          <w:p w:rsidRPr="00F02B06" w:rsidR="003A0D2F" w:rsidP="008276A1" w:rsidRDefault="003A0D2F" w14:paraId="42B68103" w14:textId="77777777">
            <w:pPr>
              <w:rPr>
                <w:rFonts w:ascii="Open Sans" w:hAnsi="Open Sans" w:eastAsia="Open Sans" w:cs="Open Sans"/>
              </w:rPr>
            </w:pPr>
          </w:p>
        </w:tc>
      </w:tr>
      <w:tr w:rsidRPr="00F02B06" w:rsidR="003A0D2F" w:rsidTr="54A1183A" w14:paraId="4E2394F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F02B06" w:rsidR="003A0D2F" w:rsidP="008276A1" w:rsidRDefault="003A0D2F" w14:paraId="447F5086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 xml:space="preserve">Description of organization (mission, </w:t>
            </w:r>
            <w:proofErr w:type="spellStart"/>
            <w:r w:rsidRPr="00F02B06">
              <w:rPr>
                <w:rFonts w:ascii="Open Sans" w:hAnsi="Open Sans" w:eastAsia="Open Sans" w:cs="Open Sans"/>
                <w:b/>
              </w:rPr>
              <w:t>etc</w:t>
            </w:r>
            <w:proofErr w:type="spellEnd"/>
            <w:r w:rsidRPr="00F02B06">
              <w:rPr>
                <w:rFonts w:ascii="Open Sans" w:hAnsi="Open Sans" w:eastAsia="Open Sans" w:cs="Open Sans"/>
                <w:b/>
              </w:rPr>
              <w:t>):</w:t>
            </w:r>
          </w:p>
          <w:p w:rsidRPr="00F02B06" w:rsidR="003A0D2F" w:rsidP="008276A1" w:rsidRDefault="003A0D2F" w14:paraId="6340F5D3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54A1183A" w14:paraId="35E3E9E1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1E2C19A3" w14:textId="5430E67A">
            <w:pPr/>
            <w:r w:rsidRPr="54A1183A" w:rsidR="417D9358">
              <w:rPr>
                <w:rFonts w:ascii="Segoe UI" w:hAnsi="Segoe UI" w:eastAsia="Segoe UI" w:cs="Segoe UI"/>
                <w:b w:val="1"/>
                <w:bCs w:val="1"/>
                <w:i w:val="0"/>
                <w:iCs w:val="0"/>
                <w:noProof w:val="0"/>
                <w:sz w:val="22"/>
                <w:szCs w:val="22"/>
                <w:lang w:val="en-CA"/>
              </w:rPr>
              <w:t>Annual Organizational Budget, in the local currency. Please specify the currency:</w:t>
            </w:r>
            <w:r w:rsidRPr="54A1183A" w:rsidR="20828562">
              <w:rPr>
                <w:rFonts w:ascii="Segoe UI" w:hAnsi="Segoe UI" w:eastAsia="Segoe UI" w:cs="Segoe UI"/>
                <w:b w:val="1"/>
                <w:bCs w:val="1"/>
                <w:i w:val="0"/>
                <w:iCs w:val="0"/>
                <w:noProof w:val="0"/>
                <w:sz w:val="22"/>
                <w:szCs w:val="22"/>
                <w:lang w:val="en-CA"/>
              </w:rPr>
              <w:t>______________________$</w:t>
            </w:r>
          </w:p>
          <w:p w:rsidRPr="00F02B06" w:rsidR="003A0D2F" w:rsidP="54A1183A" w:rsidRDefault="003A0D2F" w14:paraId="1254C4AE" w14:textId="4D507D06">
            <w:pPr>
              <w:pStyle w:val="Normal"/>
              <w:rPr>
                <w:rFonts w:ascii="Open Sans" w:hAnsi="Open Sans" w:eastAsia="Open Sans" w:cs="Open Sans"/>
                <w:b w:val="1"/>
                <w:bCs w:val="1"/>
              </w:rPr>
            </w:pPr>
          </w:p>
          <w:p w:rsidRPr="00F02B06" w:rsidR="003A0D2F" w:rsidP="00A229AD" w:rsidRDefault="00A229AD" w14:paraId="590A057A" w14:textId="6255D6C3">
            <w:pPr>
              <w:spacing w:before="240" w:after="240"/>
              <w:rPr>
                <w:rFonts w:ascii="Open Sans" w:hAnsi="Open Sans" w:eastAsia="Open Sans" w:cs="Open Sans"/>
                <w:b/>
              </w:rPr>
            </w:pPr>
            <w:r>
              <w:rPr>
                <w:rFonts w:ascii="Open Sans" w:hAnsi="Open Sans" w:eastAsia="Open Sans" w:cs="Open Sans"/>
                <w:b/>
              </w:rPr>
              <w:t xml:space="preserve">First year of </w:t>
            </w:r>
            <w:r w:rsidRPr="00F02B06" w:rsidR="003A0D2F">
              <w:rPr>
                <w:rFonts w:ascii="Open Sans" w:hAnsi="Open Sans" w:eastAsia="Open Sans" w:cs="Open Sans"/>
                <w:b/>
              </w:rPr>
              <w:t>operation:___________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Pr="00F02B06" w:rsidR="003A0D2F" w:rsidP="008276A1" w:rsidRDefault="003A0D2F" w14:paraId="7080F0FC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386472EF">
              <w:rPr>
                <w:rFonts w:ascii="Open Sans" w:hAnsi="Open Sans" w:eastAsia="Open Sans" w:cs="Open Sans"/>
                <w:b/>
                <w:bCs/>
              </w:rPr>
              <w:lastRenderedPageBreak/>
              <w:t>Please list the total number of employees in your organization:</w:t>
            </w:r>
          </w:p>
          <w:p w:rsidRPr="00F02B06" w:rsidR="003A0D2F" w:rsidP="008276A1" w:rsidRDefault="003A0D2F" w14:paraId="1DA9E152" w14:textId="77777777">
            <w:pPr>
              <w:rPr>
                <w:rFonts w:ascii="Open Sans" w:hAnsi="Open Sans" w:eastAsia="Open Sans" w:cs="Open Sans"/>
                <w:b/>
              </w:rPr>
            </w:pPr>
          </w:p>
          <w:p w:rsidRPr="00F02B06" w:rsidR="003A0D2F" w:rsidP="008276A1" w:rsidRDefault="003A0D2F" w14:paraId="1935BE50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Full time:</w:t>
            </w:r>
            <w:r>
              <w:rPr>
                <w:rFonts w:ascii="Open Sans" w:hAnsi="Open Sans" w:eastAsia="Open Sans" w:cs="Open Sans"/>
                <w:b/>
              </w:rPr>
              <w:t xml:space="preserve">  </w:t>
            </w:r>
            <w:r w:rsidRPr="00F02B06">
              <w:rPr>
                <w:rFonts w:ascii="Open Sans" w:hAnsi="Open Sans" w:eastAsia="Open Sans" w:cs="Open Sans"/>
                <w:b/>
              </w:rPr>
              <w:t xml:space="preserve"> ___</w:t>
            </w:r>
          </w:p>
          <w:p w:rsidRPr="00F02B06" w:rsidR="003A0D2F" w:rsidP="008276A1" w:rsidRDefault="003A0D2F" w14:paraId="3DD2CD64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00F02B06">
              <w:rPr>
                <w:rFonts w:ascii="Open Sans" w:hAnsi="Open Sans" w:eastAsia="Open Sans" w:cs="Open Sans"/>
                <w:b/>
                <w:bCs/>
              </w:rPr>
              <w:t>Part-time:</w:t>
            </w:r>
            <w:r>
              <w:rPr>
                <w:rFonts w:ascii="Open Sans" w:hAnsi="Open Sans" w:eastAsia="Open Sans" w:cs="Open Sans"/>
                <w:b/>
                <w:bCs/>
              </w:rPr>
              <w:t xml:space="preserve"> </w:t>
            </w:r>
            <w:r w:rsidRPr="00F02B06">
              <w:rPr>
                <w:rFonts w:ascii="Open Sans" w:hAnsi="Open Sans" w:eastAsia="Open Sans" w:cs="Open Sans"/>
                <w:b/>
                <w:bCs/>
              </w:rPr>
              <w:t xml:space="preserve"> ___</w:t>
            </w:r>
          </w:p>
          <w:p w:rsidRPr="00F02B06" w:rsidR="003A0D2F" w:rsidP="008276A1" w:rsidRDefault="003A0D2F" w14:paraId="5B1E565C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54A1183A" w14:paraId="5B21EAD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03902A25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lastRenderedPageBreak/>
              <w:t>Is the organization registered in the country of operations?</w:t>
            </w:r>
          </w:p>
          <w:p w:rsidRPr="00424376" w:rsidR="003A0D2F" w:rsidP="008276A1" w:rsidRDefault="003A0D2F" w14:paraId="4CAD72E8" w14:textId="77777777">
            <w:pPr>
              <w:rPr>
                <w:rFonts w:ascii="MS Gothic" w:hAnsi="MS Gothic" w:eastAsia="MS Gothic" w:cs="MS Gothic"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Pr="00F02B06" w:rsidR="003A0D2F" w:rsidP="008276A1" w:rsidRDefault="003A0D2F" w14:paraId="351E013A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00F02B06">
              <w:rPr>
                <w:rFonts w:ascii="Open Sans" w:hAnsi="Open Sans" w:eastAsia="Open Sans" w:cs="Open Sans"/>
                <w:b/>
                <w:bCs/>
              </w:rPr>
              <w:t>Please attach here a copy of the registration certificate _____________</w:t>
            </w:r>
          </w:p>
        </w:tc>
      </w:tr>
      <w:tr w:rsidRPr="00F02B06" w:rsidR="003A0D2F" w:rsidTr="54A1183A" w14:paraId="7F2F5276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3F3AC246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00F02B06">
              <w:rPr>
                <w:rFonts w:ascii="Open Sans" w:hAnsi="Open Sans" w:eastAsia="Open Sans" w:cs="Open Sans"/>
                <w:b/>
                <w:bCs/>
              </w:rPr>
              <w:t>Is your group/ organization a membership group/ organization?</w:t>
            </w:r>
          </w:p>
          <w:p w:rsidRPr="00F02B06" w:rsidR="003A0D2F" w:rsidP="008276A1" w:rsidRDefault="003A0D2F" w14:paraId="4C3BC98D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  <w:r w:rsidRPr="00F02B06">
              <w:rPr>
                <w:rFonts w:ascii="MS Gothic" w:hAnsi="MS Gothic" w:eastAsia="MS Gothic" w:cs="MS Gothic"/>
              </w:rPr>
              <w:t>☐</w:t>
            </w:r>
          </w:p>
          <w:p w:rsidRPr="00F02B06" w:rsidR="003A0D2F" w:rsidP="008276A1" w:rsidRDefault="003A0D2F" w14:paraId="2CB0030F" w14:textId="77777777">
            <w:pPr>
              <w:rPr>
                <w:rFonts w:ascii="Open Sans" w:hAnsi="Open Sans" w:eastAsia="Open Sans" w:cs="Open Sans"/>
                <w:b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="003A0D2F" w:rsidP="008276A1" w:rsidRDefault="003A0D2F" w14:paraId="7772324F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  <w:p w:rsidRPr="00F02B06" w:rsidR="003A0D2F" w:rsidP="008276A1" w:rsidRDefault="003A0D2F" w14:paraId="7300F50F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00F02B06">
              <w:rPr>
                <w:rFonts w:ascii="Open Sans" w:hAnsi="Open Sans" w:eastAsia="Open Sans" w:cs="Open Sans"/>
                <w:b/>
                <w:bCs/>
              </w:rPr>
              <w:t>If yes, how many members? ________</w:t>
            </w:r>
          </w:p>
          <w:p w:rsidRPr="00F02B06" w:rsidR="003A0D2F" w:rsidP="008276A1" w:rsidRDefault="003A0D2F" w14:paraId="06C6441A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F02B06" w:rsidR="003A0D2F" w:rsidTr="54A1183A" w14:paraId="70FD865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F02B06" w:rsidR="003A0D2F" w:rsidP="54A1183A" w:rsidRDefault="003A0D2F" w14:paraId="3DDC4092" w14:textId="1C7AA3EF">
            <w:pPr>
              <w:pStyle w:val="Normal"/>
              <w:jc w:val="both"/>
              <w:rPr>
                <w:rFonts w:ascii="Open Sans" w:hAnsi="Open Sans" w:eastAsia="Open Sans" w:cs="Open Sans"/>
                <w:b w:val="1"/>
                <w:bCs w:val="1"/>
              </w:rPr>
            </w:pPr>
            <w:r w:rsidRPr="54A1183A" w:rsidR="003A0D2F">
              <w:rPr>
                <w:rFonts w:ascii="Open Sans" w:hAnsi="Open Sans" w:eastAsia="Open Sans" w:cs="Open Sans"/>
                <w:b w:val="1"/>
                <w:bCs w:val="1"/>
              </w:rPr>
              <w:t>Please provide the name and contact information of two organizations</w:t>
            </w:r>
            <w:r w:rsidRPr="54A1183A" w:rsidR="5982E842">
              <w:rPr>
                <w:rFonts w:ascii="Open Sans" w:hAnsi="Open Sans" w:eastAsia="Open Sans" w:cs="Open Sans"/>
                <w:b w:val="1"/>
                <w:bCs w:val="1"/>
              </w:rPr>
              <w:t xml:space="preserve"> active in the LGBTQ2I movement</w:t>
            </w:r>
            <w:r w:rsidRPr="54A1183A" w:rsidR="08A5A8F1">
              <w:rPr>
                <w:rFonts w:ascii="Open Sans" w:hAnsi="Open Sans" w:eastAsia="Open Sans" w:cs="Open Sans"/>
                <w:b w:val="1"/>
                <w:bCs w:val="1"/>
              </w:rPr>
              <w:t>. They may be LGBTQ2I organizations, regional organizations or donors who can speak to the credibility of the actor. Please include</w:t>
            </w:r>
            <w:r w:rsidRPr="54A1183A" w:rsidR="003A0D2F">
              <w:rPr>
                <w:rFonts w:ascii="Open Sans" w:hAnsi="Open Sans" w:eastAsia="Open Sans" w:cs="Open Sans"/>
                <w:b w:val="1"/>
                <w:bCs w:val="1"/>
              </w:rPr>
              <w:t xml:space="preserve"> the name of the organization, the name of the main contact, email, the address</w:t>
            </w:r>
            <w:r w:rsidRPr="54A1183A" w:rsidR="7AA7AC93">
              <w:rPr>
                <w:rFonts w:ascii="Open Sans" w:hAnsi="Open Sans" w:eastAsia="Open Sans" w:cs="Open Sans"/>
                <w:b w:val="1"/>
                <w:bCs w:val="1"/>
              </w:rPr>
              <w:t xml:space="preserve">, </w:t>
            </w:r>
            <w:r w:rsidRPr="54A1183A" w:rsidR="003A0D2F">
              <w:rPr>
                <w:rFonts w:ascii="Open Sans" w:hAnsi="Open Sans" w:eastAsia="Open Sans" w:cs="Open Sans"/>
                <w:b w:val="1"/>
                <w:bCs w:val="1"/>
              </w:rPr>
              <w:t>phone</w:t>
            </w:r>
            <w:r w:rsidRPr="54A1183A" w:rsidR="7EBC462D">
              <w:rPr>
                <w:rFonts w:ascii="Open Sans" w:hAnsi="Open Sans" w:eastAsia="Open Sans" w:cs="Open Sans"/>
                <w:b w:val="1"/>
                <w:bCs w:val="1"/>
              </w:rPr>
              <w:t xml:space="preserve"> number</w:t>
            </w:r>
            <w:r w:rsidRPr="54A1183A" w:rsidR="003A0D2F">
              <w:rPr>
                <w:rFonts w:ascii="Open Sans" w:hAnsi="Open Sans" w:eastAsia="Open Sans" w:cs="Open Sans"/>
                <w:b w:val="1"/>
                <w:bCs w:val="1"/>
              </w:rPr>
              <w:t xml:space="preserve"> and site web:</w:t>
            </w:r>
          </w:p>
          <w:p w:rsidR="54A1183A" w:rsidP="54A1183A" w:rsidRDefault="54A1183A" w14:paraId="594A11D3" w14:textId="61B6EEC3">
            <w:pPr>
              <w:pStyle w:val="Normal"/>
              <w:jc w:val="both"/>
              <w:rPr>
                <w:rFonts w:ascii="Open Sans" w:hAnsi="Open Sans" w:eastAsia="Open Sans" w:cs="Open Sans"/>
                <w:b w:val="1"/>
                <w:bCs w:val="1"/>
              </w:rPr>
            </w:pPr>
          </w:p>
          <w:p w:rsidR="003A0D2F" w:rsidP="00205469" w:rsidRDefault="003A0D2F" w14:paraId="45A5EEAA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00F02B06">
              <w:rPr>
                <w:rFonts w:ascii="Open Sans" w:hAnsi="Open Sans" w:eastAsia="Open Sans" w:cs="Open Sans"/>
                <w:b/>
                <w:bCs/>
              </w:rPr>
              <w:t xml:space="preserve">Organization </w:t>
            </w:r>
            <w:proofErr w:type="gramStart"/>
            <w:r w:rsidRPr="00F02B06">
              <w:rPr>
                <w:rFonts w:ascii="Open Sans" w:hAnsi="Open Sans" w:eastAsia="Open Sans" w:cs="Open Sans"/>
                <w:b/>
                <w:bCs/>
              </w:rPr>
              <w:t>1:</w:t>
            </w:r>
            <w:r>
              <w:rPr>
                <w:rFonts w:ascii="Open Sans" w:hAnsi="Open Sans" w:eastAsia="Open Sans" w:cs="Open Sans"/>
                <w:b/>
                <w:bCs/>
              </w:rPr>
              <w:t>_</w:t>
            </w:r>
            <w:proofErr w:type="gramEnd"/>
            <w:r>
              <w:rPr>
                <w:rFonts w:ascii="Open Sans" w:hAnsi="Open Sans" w:eastAsia="Open Sans" w:cs="Open Sans"/>
                <w:b/>
                <w:bCs/>
              </w:rPr>
              <w:t>_____________________________</w:t>
            </w:r>
          </w:p>
          <w:p w:rsidRPr="00F02B06" w:rsidR="003A0D2F" w:rsidP="00205469" w:rsidRDefault="003A0D2F" w14:paraId="09C1D07E" w14:textId="77777777">
            <w:pPr>
              <w:jc w:val="both"/>
              <w:rPr>
                <w:rFonts w:ascii="Open Sans" w:hAnsi="Open Sans" w:eastAsia="Open Sans" w:cs="Open Sans"/>
                <w:b/>
                <w:bCs/>
              </w:rPr>
            </w:pPr>
          </w:p>
          <w:p w:rsidRPr="00B6030E" w:rsidR="003A0D2F" w:rsidP="00205469" w:rsidRDefault="003A0D2F" w14:paraId="6B68385B" w14:textId="77777777">
            <w:pPr>
              <w:tabs>
                <w:tab w:val="left" w:pos="3600"/>
              </w:tabs>
              <w:jc w:val="both"/>
              <w:rPr>
                <w:rFonts w:ascii="Open Sans" w:hAnsi="Open Sans" w:eastAsia="Open Sans" w:cs="Open Sans"/>
                <w:b/>
                <w:bCs/>
              </w:rPr>
            </w:pPr>
            <w:r w:rsidRPr="00F02B06">
              <w:rPr>
                <w:rFonts w:ascii="Open Sans" w:hAnsi="Open Sans" w:eastAsia="Open Sans" w:cs="Open Sans"/>
                <w:b/>
                <w:bCs/>
              </w:rPr>
              <w:t xml:space="preserve">Organization </w:t>
            </w:r>
            <w:proofErr w:type="gramStart"/>
            <w:r w:rsidRPr="00F02B06">
              <w:rPr>
                <w:rFonts w:ascii="Open Sans" w:hAnsi="Open Sans" w:eastAsia="Open Sans" w:cs="Open Sans"/>
                <w:b/>
                <w:bCs/>
              </w:rPr>
              <w:t>2:</w:t>
            </w:r>
            <w:r>
              <w:rPr>
                <w:rFonts w:ascii="Open Sans" w:hAnsi="Open Sans" w:eastAsia="Open Sans" w:cs="Open Sans"/>
                <w:b/>
                <w:bCs/>
              </w:rPr>
              <w:t>_</w:t>
            </w:r>
            <w:proofErr w:type="gramEnd"/>
            <w:r>
              <w:rPr>
                <w:rFonts w:ascii="Open Sans" w:hAnsi="Open Sans" w:eastAsia="Open Sans" w:cs="Open Sans"/>
                <w:b/>
                <w:bCs/>
              </w:rPr>
              <w:t>_____________________________</w:t>
            </w:r>
          </w:p>
          <w:p w:rsidRPr="00B6030E" w:rsidR="003A0D2F" w:rsidP="00205469" w:rsidRDefault="003A0D2F" w14:paraId="1846D8F2" w14:textId="77777777">
            <w:pPr>
              <w:jc w:val="both"/>
              <w:rPr>
                <w:rFonts w:ascii="Helvetica" w:hAnsi="Helvetica"/>
                <w:b/>
                <w:sz w:val="23"/>
                <w:szCs w:val="23"/>
                <w:shd w:val="clear" w:color="auto" w:fill="FFFFFF"/>
              </w:rPr>
            </w:pPr>
          </w:p>
        </w:tc>
      </w:tr>
      <w:tr w:rsidRPr="00F02B06" w:rsidR="003A0D2F" w:rsidTr="54A1183A" w14:paraId="311D48F8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F02B06" w:rsidR="003A0D2F" w:rsidP="008276A1" w:rsidRDefault="003A0D2F" w14:paraId="4916B96D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0AF069BB">
              <w:rPr>
                <w:rFonts w:ascii="Open Sans" w:hAnsi="Open Sans" w:eastAsia="Open Sans" w:cs="Open Sans"/>
                <w:b/>
                <w:bCs/>
              </w:rPr>
              <w:t>Does the organization have experience in receiving funding from international donors and/or partners?</w:t>
            </w:r>
          </w:p>
          <w:p w:rsidRPr="00F02B06" w:rsidR="003A0D2F" w:rsidP="008276A1" w:rsidRDefault="003A0D2F" w14:paraId="07D468F0" w14:textId="77777777">
            <w:pPr>
              <w:rPr>
                <w:rFonts w:ascii="Open Sans" w:hAnsi="Open Sans" w:eastAsia="Open Sans" w:cs="Open Sans"/>
              </w:rPr>
            </w:pPr>
            <w:r w:rsidRPr="0AF069BB">
              <w:rPr>
                <w:rFonts w:ascii="Open Sans" w:hAnsi="Open Sans" w:eastAsia="Open Sans" w:cs="Open Sans"/>
              </w:rPr>
              <w:t xml:space="preserve">Yes </w:t>
            </w:r>
            <w:r w:rsidRPr="0AF069BB">
              <w:rPr>
                <w:rFonts w:ascii="MS Gothic" w:hAnsi="MS Gothic" w:eastAsia="MS Gothic" w:cs="MS Gothic"/>
              </w:rPr>
              <w:t>☐</w:t>
            </w:r>
            <w:r w:rsidRPr="0AF069BB">
              <w:rPr>
                <w:rFonts w:ascii="Open Sans" w:hAnsi="Open Sans" w:eastAsia="Open Sans" w:cs="Open Sans"/>
              </w:rPr>
              <w:t xml:space="preserve">         No </w:t>
            </w:r>
            <w:r w:rsidRPr="0AF069BB">
              <w:rPr>
                <w:rFonts w:ascii="MS Gothic" w:hAnsi="MS Gothic" w:eastAsia="MS Gothic" w:cs="MS Gothic"/>
              </w:rPr>
              <w:t>☐</w:t>
            </w:r>
          </w:p>
          <w:p w:rsidRPr="00F02B06" w:rsidR="003A0D2F" w:rsidP="008276A1" w:rsidRDefault="003A0D2F" w14:paraId="7ACA6699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41CEEA40" w14:textId="77777777">
            <w:pPr>
              <w:rPr>
                <w:rFonts w:ascii="Open Sans" w:hAnsi="Open Sans" w:eastAsia="Open Sans" w:cs="Open Sans"/>
                <w:b/>
                <w:bCs/>
              </w:rPr>
            </w:pPr>
            <w:r w:rsidRPr="0AF069BB">
              <w:rPr>
                <w:rFonts w:ascii="Open Sans" w:hAnsi="Open Sans" w:eastAsia="Open Sans" w:cs="Open Sans"/>
                <w:b/>
                <w:bCs/>
              </w:rPr>
              <w:t>If yes, please describe recent projects (</w:t>
            </w:r>
            <w:r w:rsidRPr="00225C0E">
              <w:rPr>
                <w:rFonts w:ascii="Open Sans" w:hAnsi="Open Sans" w:eastAsia="Open Sans" w:cs="Open Sans"/>
              </w:rPr>
              <w:t>Suggested maximum 300 words):</w:t>
            </w:r>
          </w:p>
          <w:p w:rsidRPr="00F02B06" w:rsidR="003A0D2F" w:rsidP="008276A1" w:rsidRDefault="003A0D2F" w14:paraId="39FD7E07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  <w:p w:rsidRPr="00F02B06" w:rsidR="003A0D2F" w:rsidP="008276A1" w:rsidRDefault="003A0D2F" w14:paraId="4CD8B825" w14:textId="77777777">
            <w:pPr>
              <w:rPr>
                <w:rFonts w:ascii="Open Sans" w:hAnsi="Open Sans" w:eastAsia="Open Sans" w:cs="Open Sans"/>
                <w:b/>
                <w:bCs/>
              </w:rPr>
            </w:pPr>
          </w:p>
        </w:tc>
      </w:tr>
      <w:tr w:rsidRPr="00364927" w:rsidR="003A0D2F" w:rsidTr="54A1183A" w14:paraId="4FA8595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A229AD" w:rsidR="00A229AD" w:rsidP="00A229AD" w:rsidRDefault="00A229AD" w14:paraId="060294E6" w14:textId="4CDFF58C">
            <w:pPr>
              <w:pStyle w:val="ListParagraph"/>
              <w:numPr>
                <w:ilvl w:val="0"/>
                <w:numId w:val="5"/>
              </w:numPr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</w:pPr>
            <w:r w:rsidRPr="00A229AD"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  <w:t xml:space="preserve">Southern Partner Organization(s) </w:t>
            </w:r>
          </w:p>
          <w:p w:rsidRPr="00364927" w:rsidR="003A0D2F" w:rsidP="00A229AD" w:rsidRDefault="003A0D2F" w14:paraId="4B8530A7" w14:textId="77777777">
            <w:pPr>
              <w:pStyle w:val="ListParagraph"/>
              <w:ind w:left="1080"/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</w:pPr>
            <w:r w:rsidRPr="71DAE58F"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  <w:t>Intersectionality and Inclusion</w:t>
            </w:r>
          </w:p>
        </w:tc>
      </w:tr>
      <w:tr w:rsidRPr="00F02B06" w:rsidR="003A0D2F" w:rsidTr="54A1183A" w14:paraId="7FD09AFE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tcMar/>
          </w:tcPr>
          <w:p w:rsidRPr="00F02B06" w:rsidR="003A0D2F" w:rsidP="008276A1" w:rsidRDefault="003A0D2F" w14:paraId="08788DA4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Does the organization identify as an LGBTQ2I organization?</w:t>
            </w:r>
          </w:p>
          <w:p w:rsidRPr="00F02B06" w:rsidR="003A0D2F" w:rsidP="008276A1" w:rsidRDefault="003A0D2F" w14:paraId="13DE8C0C" w14:textId="77777777">
            <w:pPr>
              <w:rPr>
                <w:rFonts w:ascii="Open Sans" w:hAnsi="Open Sans" w:eastAsia="Open Sans" w:cs="Open Sans"/>
              </w:rPr>
            </w:pPr>
          </w:p>
          <w:p w:rsidRPr="00F02B06" w:rsidR="003A0D2F" w:rsidP="008276A1" w:rsidRDefault="003A0D2F" w14:paraId="5BAF5610" w14:textId="77777777">
            <w:pPr>
              <w:rPr>
                <w:rFonts w:ascii="Open Sans" w:hAnsi="Open Sans" w:eastAsia="Open Sans" w:cs="Open Sans"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  <w:r w:rsidRPr="00F02B06">
              <w:rPr>
                <w:rFonts w:ascii="MS Gothic" w:hAnsi="MS Gothic" w:eastAsia="MS Gothic" w:cs="MS Gothic"/>
              </w:rPr>
              <w:t>☐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103" w:type="dxa"/>
            <w:tcMar/>
          </w:tcPr>
          <w:p w:rsidRPr="00F02B06" w:rsidR="003A0D2F" w:rsidP="008276A1" w:rsidRDefault="003A0D2F" w14:paraId="70859C5F" w14:textId="77777777">
            <w:pPr>
              <w:rPr>
                <w:rFonts w:ascii="Open Sans" w:hAnsi="Open Sans" w:eastAsia="Open Sans" w:cs="Open Sans"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>Is there significant representation (75%+) of LGBTQ2I staff in senior management?</w:t>
            </w:r>
          </w:p>
          <w:p w:rsidR="003A0D2F" w:rsidP="008276A1" w:rsidRDefault="003A0D2F" w14:paraId="50CCCC51" w14:textId="77777777">
            <w:pPr>
              <w:rPr>
                <w:rFonts w:ascii="Open Sans" w:hAnsi="Open Sans" w:eastAsia="Open Sans" w:cs="Open Sans"/>
              </w:rPr>
            </w:pPr>
          </w:p>
          <w:p w:rsidRPr="00364927" w:rsidR="003A0D2F" w:rsidP="008276A1" w:rsidRDefault="003A0D2F" w14:paraId="5BC7172A" w14:textId="77777777">
            <w:pPr>
              <w:rPr>
                <w:rFonts w:ascii="MS Gothic" w:hAnsi="MS Gothic" w:eastAsia="MS Gothic" w:cs="MS Gothic"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  <w:r w:rsidRPr="00F02B06">
              <w:rPr>
                <w:rFonts w:ascii="MS Gothic" w:hAnsi="MS Gothic" w:eastAsia="MS Gothic" w:cs="MS Gothic"/>
              </w:rPr>
              <w:t>☐</w:t>
            </w:r>
          </w:p>
        </w:tc>
      </w:tr>
      <w:tr w:rsidRPr="00F02B06" w:rsidR="003A0D2F" w:rsidTr="54A1183A" w14:paraId="7E8B6CE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F02B06" w:rsidR="003A0D2F" w:rsidP="008276A1" w:rsidRDefault="003A0D2F" w14:paraId="00D70254" w14:textId="77777777">
            <w:pPr>
              <w:rPr>
                <w:rFonts w:ascii="Open Sans" w:hAnsi="Open Sans" w:eastAsia="Open Sans" w:cs="Open Sans"/>
                <w:b/>
              </w:rPr>
            </w:pPr>
          </w:p>
          <w:p w:rsidRPr="00F02B06" w:rsidR="003A0D2F" w:rsidP="008276A1" w:rsidRDefault="003A0D2F" w14:paraId="53811453" w14:textId="77777777">
            <w:pPr>
              <w:rPr>
                <w:rFonts w:ascii="Open Sans" w:hAnsi="Open Sans" w:eastAsia="Open Sans" w:cs="Open Sans"/>
              </w:rPr>
            </w:pPr>
            <w:r w:rsidRPr="00F02B06">
              <w:rPr>
                <w:rFonts w:ascii="Open Sans" w:hAnsi="Open Sans" w:eastAsia="Open Sans" w:cs="Open Sans"/>
                <w:b/>
              </w:rPr>
              <w:t xml:space="preserve">Is there significant representation (75%+) of LGBTQ2I </w:t>
            </w:r>
            <w:r w:rsidRPr="71DAE58F">
              <w:rPr>
                <w:rFonts w:ascii="Open Sans" w:hAnsi="Open Sans" w:eastAsia="Open Sans" w:cs="Open Sans"/>
                <w:b/>
                <w:bCs/>
              </w:rPr>
              <w:t>members on the Board of directors?</w:t>
            </w:r>
          </w:p>
          <w:p w:rsidRPr="00F02B06" w:rsidR="003A0D2F" w:rsidP="008276A1" w:rsidRDefault="003A0D2F" w14:paraId="19F59CC2" w14:textId="77777777">
            <w:pPr>
              <w:rPr>
                <w:rFonts w:ascii="Open Sans" w:hAnsi="Open Sans" w:eastAsia="Open Sans" w:cs="Open Sans"/>
                <w:b/>
              </w:rPr>
            </w:pPr>
            <w:r w:rsidRPr="00F02B06">
              <w:rPr>
                <w:rFonts w:ascii="Open Sans" w:hAnsi="Open Sans" w:eastAsia="Open Sans" w:cs="Open Sans"/>
              </w:rPr>
              <w:t xml:space="preserve">Yes </w:t>
            </w:r>
            <w:r w:rsidRPr="00F02B06">
              <w:rPr>
                <w:rFonts w:ascii="MS Gothic" w:hAnsi="MS Gothic" w:eastAsia="MS Gothic" w:cs="MS Gothic"/>
              </w:rPr>
              <w:t>☐</w:t>
            </w:r>
            <w:r w:rsidRPr="00F02B06">
              <w:rPr>
                <w:rFonts w:ascii="Open Sans" w:hAnsi="Open Sans" w:eastAsia="Open Sans" w:cs="Open Sans"/>
              </w:rPr>
              <w:t xml:space="preserve">         No </w:t>
            </w:r>
            <w:r w:rsidRPr="00F02B06">
              <w:rPr>
                <w:rFonts w:ascii="MS Gothic" w:hAnsi="MS Gothic" w:eastAsia="MS Gothic" w:cs="MS Gothic"/>
              </w:rPr>
              <w:t>☐</w:t>
            </w:r>
          </w:p>
        </w:tc>
      </w:tr>
      <w:tr w:rsidRPr="00F02B06" w:rsidR="003A0D2F" w:rsidTr="54A1183A" w14:paraId="55B38F11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FB7147" w:rsidR="007D08E6" w:rsidP="00205469" w:rsidRDefault="007D08E6" w14:paraId="2D6AE4E2" w14:textId="77777777">
            <w:pPr>
              <w:jc w:val="both"/>
              <w:rPr>
                <w:rFonts w:ascii="Open Sans" w:hAnsi="Open Sans" w:eastAsia="Times New Roman" w:cs="Open Sans"/>
                <w:b/>
                <w:bCs/>
              </w:rPr>
            </w:pPr>
            <w:r w:rsidRPr="00FB7147">
              <w:rPr>
                <w:rFonts w:ascii="Open Sans" w:hAnsi="Open Sans" w:eastAsia="Times New Roman" w:cs="Open Sans"/>
                <w:b/>
                <w:bCs/>
              </w:rPr>
              <w:lastRenderedPageBreak/>
              <w:t>What identities and values inform the organization's leadership? You are welcome to share relevant lived experiences of members of the leadership team - for example people who identify as: two-spirit, trans, non-binary, intersex, Black, Indigenous, racialized, refugees, migrants, women, youth, living with HIV, living with disabilities, SGBV survivors, sex workers, experiencing homelessness, living in poverty, etc. (Suggested maximum 300 words):</w:t>
            </w:r>
          </w:p>
          <w:p w:rsidRPr="003A0D2F" w:rsidR="003A0D2F" w:rsidP="00205469" w:rsidRDefault="003A0D2F" w14:paraId="111072DB" w14:textId="77777777">
            <w:pPr>
              <w:jc w:val="both"/>
              <w:rPr>
                <w:rFonts w:ascii="Open Sans" w:hAnsi="Open Sans" w:eastAsia="Open Sans" w:cs="Open Sans"/>
                <w:b/>
              </w:rPr>
            </w:pPr>
          </w:p>
          <w:p w:rsidRPr="003A0D2F" w:rsidR="003A0D2F" w:rsidP="00205469" w:rsidRDefault="003A0D2F" w14:paraId="3F12F7A7" w14:textId="77777777">
            <w:pPr>
              <w:jc w:val="both"/>
              <w:rPr>
                <w:rFonts w:ascii="Open Sans" w:hAnsi="Open Sans" w:eastAsia="Open Sans" w:cs="Open Sans"/>
                <w:b/>
              </w:rPr>
            </w:pPr>
          </w:p>
        </w:tc>
      </w:tr>
      <w:tr w:rsidRPr="00F02B06" w:rsidR="003A0D2F" w:rsidTr="54A1183A" w14:paraId="74D6D3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="007D08E6" w:rsidP="00205469" w:rsidRDefault="007D08E6" w14:paraId="06BB392C" w14:textId="304746AB">
            <w:pPr>
              <w:jc w:val="both"/>
              <w:rPr>
                <w:rFonts w:ascii="Open Sans" w:hAnsi="Open Sans" w:eastAsia="Open Sans" w:cs="Open Sans"/>
                <w:b/>
              </w:rPr>
            </w:pPr>
            <w:r w:rsidRPr="00FB7147">
              <w:rPr>
                <w:rFonts w:ascii="Open Sans" w:hAnsi="Open Sans" w:eastAsia="Open Sans" w:cs="Open Sans"/>
                <w:b/>
              </w:rPr>
              <w:t>What key communities does your organization specifically work with? For example, people who identify as: two-spirit, trans, non-binary, intersex, Black, Indigenous, racialized, refugees, migrants, women, youth, living with HIV, living with disabilities, SGBV survivors, sex workers, experiencing homelessness, living in poverty, etc. (Suggested maximum 300 words):</w:t>
            </w:r>
          </w:p>
          <w:p w:rsidRPr="00FB7147" w:rsidR="007D08E6" w:rsidP="00205469" w:rsidRDefault="007D08E6" w14:paraId="396ED3A8" w14:textId="77777777">
            <w:pPr>
              <w:jc w:val="both"/>
              <w:rPr>
                <w:rFonts w:ascii="Open Sans" w:hAnsi="Open Sans" w:eastAsia="Open Sans" w:cs="Open Sans"/>
                <w:b/>
              </w:rPr>
            </w:pPr>
          </w:p>
          <w:p w:rsidRPr="003A0D2F" w:rsidR="003A0D2F" w:rsidP="00205469" w:rsidRDefault="003A0D2F" w14:paraId="47FDF618" w14:textId="77777777">
            <w:pPr>
              <w:jc w:val="both"/>
              <w:rPr>
                <w:rFonts w:ascii="Open Sans" w:hAnsi="Open Sans" w:eastAsia="Open Sans" w:cs="Open Sans"/>
                <w:b/>
              </w:rPr>
            </w:pPr>
          </w:p>
        </w:tc>
      </w:tr>
      <w:tr w:rsidRPr="00F02B06" w:rsidR="003A0D2F" w:rsidTr="54A1183A" w14:paraId="23C83599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3A0D2F" w:rsidR="003A0D2F" w:rsidP="008276A1" w:rsidRDefault="003A0D2F" w14:paraId="707BEA93" w14:textId="77777777">
            <w:pPr>
              <w:rPr>
                <w:rFonts w:ascii="Open Sans" w:hAnsi="Open Sans" w:eastAsia="Open Sans" w:cs="Open Sans"/>
                <w:b/>
              </w:rPr>
            </w:pPr>
            <w:r w:rsidRPr="003A0D2F">
              <w:rPr>
                <w:rFonts w:ascii="Open Sans" w:hAnsi="Open Sans" w:eastAsia="Open Sans" w:cs="Open Sans"/>
                <w:b/>
              </w:rPr>
              <w:t>Describe the organization's experience in working on LGBTQ2I and intersecting issues. (Suggested maximum 300 words):</w:t>
            </w:r>
          </w:p>
          <w:p w:rsidRPr="003A0D2F" w:rsidR="003A0D2F" w:rsidP="008276A1" w:rsidRDefault="003A0D2F" w14:paraId="5CE301F6" w14:textId="77777777">
            <w:pPr>
              <w:rPr>
                <w:rFonts w:ascii="Open Sans" w:hAnsi="Open Sans" w:eastAsia="Open Sans" w:cs="Open Sans"/>
                <w:b/>
              </w:rPr>
            </w:pPr>
          </w:p>
          <w:p w:rsidRPr="003A0D2F" w:rsidR="003A0D2F" w:rsidP="008276A1" w:rsidRDefault="003A0D2F" w14:paraId="0BCF1E40" w14:textId="77777777">
            <w:pPr>
              <w:rPr>
                <w:rFonts w:ascii="Open Sans" w:hAnsi="Open Sans" w:eastAsia="Open Sans" w:cs="Open Sans"/>
                <w:b/>
              </w:rPr>
            </w:pPr>
          </w:p>
        </w:tc>
      </w:tr>
      <w:tr w:rsidR="003A0D2F" w:rsidTr="54A1183A" w14:paraId="36A303C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364927" w:rsidR="003A0D2F" w:rsidP="00A229AD" w:rsidRDefault="003A0D2F" w14:paraId="52BCF8D6" w14:textId="77777777">
            <w:pPr>
              <w:pStyle w:val="ListParagraph"/>
              <w:numPr>
                <w:ilvl w:val="0"/>
                <w:numId w:val="5"/>
              </w:numPr>
              <w:rPr>
                <w:rFonts w:ascii="Open Sans" w:hAnsi="Open Sans" w:eastAsia="Open Sans" w:cs="Open Sans"/>
                <w:b/>
                <w:bCs/>
              </w:rPr>
            </w:pPr>
            <w:r w:rsidRPr="71DAE58F">
              <w:rPr>
                <w:rFonts w:ascii="Open Sans" w:hAnsi="Open Sans" w:eastAsia="Open Sans" w:cs="Open Sans"/>
                <w:b/>
                <w:bCs/>
                <w:sz w:val="26"/>
                <w:szCs w:val="26"/>
              </w:rPr>
              <w:t>Other Information on the Partnership</w:t>
            </w:r>
          </w:p>
        </w:tc>
      </w:tr>
      <w:tr w:rsidR="00A229AD" w:rsidTr="54A1183A" w14:paraId="3ED3BF97" w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Pr="008B41B2" w:rsidR="00A229AD" w:rsidP="54A1183A" w:rsidRDefault="00A229AD" w14:paraId="7A29F4C7" w14:textId="62590518">
            <w:pPr>
              <w:pStyle w:val="Normal"/>
              <w:rPr>
                <w:rFonts w:ascii="Open Sans" w:hAnsi="Open Sans" w:eastAsia="" w:cs="Open Sans" w:eastAsiaTheme="minorEastAsia"/>
                <w:b w:val="1"/>
                <w:bCs w:val="1"/>
                <w:noProof w:val="0"/>
                <w:color w:val="auto"/>
                <w:lang w:val="en-CA"/>
              </w:rPr>
            </w:pPr>
            <w:r w:rsidRPr="54A1183A" w:rsidR="64AE2254">
              <w:rPr>
                <w:rFonts w:ascii="Open Sans" w:hAnsi="Open Sans" w:cs="Open Sans"/>
                <w:b w:val="1"/>
                <w:bCs w:val="1"/>
                <w:color w:val="auto"/>
              </w:rPr>
              <w:t xml:space="preserve">Does your organization have a </w:t>
            </w:r>
            <w:r w:rsidRPr="54A1183A" w:rsidR="164FE281">
              <w:rPr>
                <w:rFonts w:ascii="Open Sans" w:hAnsi="Open Sans" w:eastAsia="" w:cs="Open Sans" w:eastAsiaTheme="minorEastAsia"/>
                <w:b w:val="1"/>
                <w:bCs w:val="1"/>
                <w:noProof w:val="0"/>
                <w:color w:val="auto"/>
                <w:lang w:val="en-CA"/>
              </w:rPr>
              <w:t>letter signed by all lead organizations outlining the commitment to this partnership and project?</w:t>
            </w:r>
          </w:p>
          <w:p w:rsidRPr="008B41B2" w:rsidR="00A229AD" w:rsidP="54A1183A" w:rsidRDefault="00A229AD" w14:noSpellErr="1" w14:paraId="3123A531" w14:textId="77777777">
            <w:pPr>
              <w:rPr>
                <w:rFonts w:ascii="Open Sans" w:hAnsi="Open Sans" w:eastAsia="Open Sans" w:cs="Open Sans"/>
              </w:rPr>
            </w:pPr>
            <w:r w:rsidRPr="54A1183A" w:rsidR="64AE2254">
              <w:rPr>
                <w:rFonts w:ascii="Open Sans" w:hAnsi="Open Sans" w:eastAsia="Open Sans" w:cs="Open Sans"/>
              </w:rPr>
              <w:t xml:space="preserve">Yes </w:t>
            </w:r>
            <w:r w:rsidRPr="54A1183A" w:rsidR="64AE2254">
              <w:rPr>
                <w:rFonts w:ascii="MS Gothic" w:hAnsi="MS Gothic" w:eastAsia="MS Gothic" w:cs="MS Gothic"/>
              </w:rPr>
              <w:t>☐</w:t>
            </w:r>
            <w:r w:rsidRPr="54A1183A" w:rsidR="64AE2254">
              <w:rPr>
                <w:rFonts w:ascii="Open Sans" w:hAnsi="Open Sans" w:eastAsia="Open Sans" w:cs="Open Sans"/>
              </w:rPr>
              <w:t xml:space="preserve">         No </w:t>
            </w:r>
            <w:r w:rsidRPr="54A1183A" w:rsidR="64AE2254">
              <w:rPr>
                <w:rFonts w:ascii="MS Gothic" w:hAnsi="MS Gothic" w:eastAsia="MS Gothic" w:cs="MS Gothic"/>
              </w:rPr>
              <w:t>☐</w:t>
            </w:r>
          </w:p>
          <w:p w:rsidRPr="008B41B2" w:rsidR="00A229AD" w:rsidP="54A1183A" w:rsidRDefault="00A229AD" w14:paraId="52AAA5F3" w14:textId="5B09EE56">
            <w:pPr>
              <w:pStyle w:val="Normal"/>
              <w:rPr>
                <w:rFonts w:ascii="Open Sans" w:hAnsi="Open Sans" w:cs="Open Sans"/>
                <w:b w:val="1"/>
                <w:bCs w:val="1"/>
                <w:color w:val="auto"/>
              </w:rPr>
            </w:pPr>
          </w:p>
          <w:p w:rsidRPr="008B41B2" w:rsidR="00A229AD" w:rsidP="54A1183A" w:rsidRDefault="00A229AD" w14:paraId="6DE68045" w14:textId="275F42BC">
            <w:pPr>
              <w:rPr>
                <w:rFonts w:ascii="Open Sans" w:hAnsi="Open Sans" w:eastAsia="Open Sans" w:cs="Open Sans"/>
                <w:b w:val="1"/>
                <w:bCs w:val="1"/>
                <w:color w:val="auto"/>
                <w:sz w:val="26"/>
                <w:szCs w:val="26"/>
              </w:rPr>
            </w:pPr>
            <w:bookmarkStart w:name="_GoBack" w:id="0"/>
            <w:r w:rsidRPr="54A1183A" w:rsidR="00A229AD">
              <w:rPr>
                <w:rFonts w:ascii="Open Sans" w:hAnsi="Open Sans" w:cs="Open Sans"/>
                <w:b w:val="1"/>
                <w:bCs w:val="1"/>
                <w:color w:val="auto"/>
              </w:rPr>
              <w:t xml:space="preserve">Please attach here the letter signed by all </w:t>
            </w:r>
            <w:r w:rsidRPr="54A1183A" w:rsidR="04248399">
              <w:rPr>
                <w:rFonts w:ascii="Open Sans" w:hAnsi="Open Sans" w:cs="Open Sans"/>
                <w:b w:val="1"/>
                <w:bCs w:val="1"/>
                <w:color w:val="auto"/>
              </w:rPr>
              <w:t xml:space="preserve">lead </w:t>
            </w:r>
            <w:r w:rsidRPr="54A1183A" w:rsidR="00A229AD">
              <w:rPr>
                <w:rFonts w:ascii="Open Sans" w:hAnsi="Open Sans" w:cs="Open Sans"/>
                <w:b w:val="1"/>
                <w:bCs w:val="1"/>
                <w:color w:val="auto"/>
              </w:rPr>
              <w:t xml:space="preserve">organizations outlining </w:t>
            </w:r>
            <w:r w:rsidRPr="54A1183A" w:rsidR="6976D719">
              <w:rPr>
                <w:rFonts w:ascii="Open Sans" w:hAnsi="Open Sans" w:cs="Open Sans"/>
                <w:b w:val="1"/>
                <w:bCs w:val="1"/>
                <w:color w:val="auto"/>
              </w:rPr>
              <w:t>the</w:t>
            </w:r>
            <w:r w:rsidRPr="54A1183A" w:rsidR="00A229AD">
              <w:rPr>
                <w:rFonts w:ascii="Open Sans" w:hAnsi="Open Sans" w:cs="Open Sans"/>
                <w:b w:val="1"/>
                <w:bCs w:val="1"/>
                <w:color w:val="auto"/>
              </w:rPr>
              <w:t xml:space="preserve"> commitment to this partnership and project (You will not be eligible to receive funding from ACTIF without this letter).</w:t>
            </w:r>
          </w:p>
        </w:tc>
      </w:tr>
      <w:bookmarkEnd w:id="0"/>
      <w:tr w:rsidRPr="00F02B06" w:rsidR="003A0D2F" w:rsidTr="54A1183A" w14:paraId="1ADDB48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634" w:type="dxa"/>
            <w:gridSpan w:val="2"/>
            <w:tcMar/>
          </w:tcPr>
          <w:p w:rsidR="003A0D2F" w:rsidP="008276A1" w:rsidRDefault="003A0D2F" w14:paraId="26D5DC6A" w14:textId="77777777">
            <w:pPr>
              <w:shd w:val="clear" w:color="auto" w:fill="F2F2F2" w:themeFill="background1" w:themeFillShade="F2"/>
              <w:rPr>
                <w:rFonts w:ascii="Open Sans" w:hAnsi="Open Sans" w:eastAsia="Open Sans" w:cs="Open Sans"/>
                <w:b/>
                <w:bCs/>
              </w:rPr>
            </w:pPr>
          </w:p>
          <w:p w:rsidR="003A0D2F" w:rsidP="008276A1" w:rsidRDefault="003A0D2F" w14:paraId="75759B88" w14:textId="77777777">
            <w:pPr>
              <w:shd w:val="clear" w:color="auto" w:fill="F2F2F2" w:themeFill="background1" w:themeFillShade="F2"/>
              <w:rPr>
                <w:rFonts w:ascii="Open Sans" w:hAnsi="Open Sans" w:eastAsia="Open Sans" w:cs="Open Sans"/>
                <w:b/>
                <w:bCs/>
              </w:rPr>
            </w:pPr>
            <w:r w:rsidRPr="363E16BD">
              <w:rPr>
                <w:rFonts w:ascii="Open Sans" w:hAnsi="Open Sans" w:eastAsia="Open Sans" w:cs="Open Sans"/>
                <w:b/>
                <w:bCs/>
              </w:rPr>
              <w:t>Please attach any other documents you deem necessary to supplement your application or organization profiles (reference letters, etc.)</w:t>
            </w:r>
          </w:p>
          <w:p w:rsidRPr="00F02B06" w:rsidR="003A0D2F" w:rsidP="008276A1" w:rsidRDefault="003A0D2F" w14:paraId="3BDCA61F" w14:textId="77777777">
            <w:pPr>
              <w:shd w:val="clear" w:color="auto" w:fill="F2F2F2" w:themeFill="background1" w:themeFillShade="F2"/>
              <w:rPr>
                <w:rFonts w:ascii="Open Sans" w:hAnsi="Open Sans" w:eastAsia="Open Sans" w:cs="Open Sans"/>
                <w:b/>
                <w:bCs/>
              </w:rPr>
            </w:pPr>
          </w:p>
        </w:tc>
      </w:tr>
    </w:tbl>
    <w:p w:rsidR="003A0D2F" w:rsidP="003A0D2F" w:rsidRDefault="003A0D2F" w14:paraId="46635A89" w14:textId="77777777"/>
    <w:p w:rsidR="003A0D2F" w:rsidP="003A0D2F" w:rsidRDefault="003A0D2F" w14:paraId="6C951C26" w14:textId="77777777">
      <w:pPr>
        <w:jc w:val="center"/>
      </w:pPr>
      <w:r w:rsidRPr="1FDB0819">
        <w:rPr>
          <w:rFonts w:eastAsia="Calibri"/>
          <w:b/>
          <w:bCs/>
          <w:i/>
          <w:iCs/>
          <w:color w:val="1F3864" w:themeColor="accent5" w:themeShade="80"/>
          <w:sz w:val="28"/>
          <w:szCs w:val="28"/>
        </w:rPr>
        <w:t>Thank you for your interest in ACTIF</w:t>
      </w:r>
    </w:p>
    <w:p w:rsidR="363E16BD" w:rsidP="003A0D2F" w:rsidRDefault="363E16BD" w14:paraId="1994FF50" w14:textId="551C177F">
      <w:pPr>
        <w:spacing w:line="257" w:lineRule="auto"/>
        <w:jc w:val="both"/>
      </w:pPr>
    </w:p>
    <w:sectPr w:rsidR="363E16BD" w:rsidSect="00007FBF">
      <w:headerReference w:type="default" r:id="rId12"/>
      <w:footerReference w:type="default" r:id="rId13"/>
      <w:pgSz w:w="12240" w:h="15840" w:orient="portrait"/>
      <w:pgMar w:top="993" w:right="1041" w:bottom="1440" w:left="1440" w:header="709" w:footer="709" w:gutter="0"/>
      <w:cols w:space="72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ACB5DD9" w16cex:dateUtc="2021-01-29T19:35:56.376Z"/>
  <w16cex:commentExtensible w16cex:durableId="2BE9D3C9" w16cex:dateUtc="2021-01-31T14:46:04.321Z"/>
  <w16cex:commentExtensible w16cex:durableId="444609A5" w16cex:dateUtc="2021-01-31T14:49:05.57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8EB4008" w16cid:durableId="236E56BD"/>
  <w16cid:commentId w16cid:paraId="21FA47FC" w16cid:durableId="6ACB5DD9"/>
  <w16cid:commentId w16cid:paraId="20A5E9E8" w16cid:durableId="2BE9D3C9"/>
  <w16cid:commentId w16cid:paraId="2A43B0E2" w16cid:durableId="444609A5"/>
  <w16cid:commentId w16cid:paraId="4E2A7AEC" w16cid:durableId="33344BC9"/>
  <w16cid:commentId w16cid:paraId="6C81CE6F" w16cid:durableId="460906F7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47AF" w:rsidP="000A0E99" w:rsidRDefault="000B47AF" w14:paraId="5AC816A5" w14:textId="77777777">
      <w:pPr>
        <w:spacing w:after="0" w:line="240" w:lineRule="auto"/>
      </w:pPr>
      <w:r>
        <w:separator/>
      </w:r>
    </w:p>
  </w:endnote>
  <w:endnote w:type="continuationSeparator" w:id="0">
    <w:p w:rsidR="000B47AF" w:rsidP="000A0E99" w:rsidRDefault="000B47AF" w14:paraId="75C0CE6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5677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5B95" w:rsidRDefault="00635B95" w14:paraId="0A71DB23" w14:textId="69810B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41B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635B95" w:rsidRDefault="00635B95" w14:paraId="6B68F4B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47AF" w:rsidP="000A0E99" w:rsidRDefault="000B47AF" w14:paraId="43C37C99" w14:textId="77777777">
      <w:pPr>
        <w:spacing w:after="0" w:line="240" w:lineRule="auto"/>
      </w:pPr>
      <w:r>
        <w:separator/>
      </w:r>
    </w:p>
  </w:footnote>
  <w:footnote w:type="continuationSeparator" w:id="0">
    <w:p w:rsidR="000B47AF" w:rsidP="000A0E99" w:rsidRDefault="000B47AF" w14:paraId="523B819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364927" w:rsidP="00F364D4" w:rsidRDefault="00F364D4" w14:paraId="15DC4F13" w14:textId="47944B7D">
    <w:pPr>
      <w:pStyle w:val="Title"/>
      <w:ind w:left="2160" w:firstLine="720"/>
      <w:rPr>
        <w:rFonts w:ascii="Open Sans" w:hAnsi="Open Sans" w:eastAsia="Open Sans" w:cs="Open Sans"/>
        <w:b/>
      </w:rPr>
    </w:pPr>
    <w:r>
      <w:rPr>
        <w:rFonts w:ascii="Open Sans" w:hAnsi="Open Sans" w:eastAsia="Open Sans" w:cs="Open Sans"/>
        <w:b/>
        <w:noProof/>
      </w:rPr>
      <w:drawing>
        <wp:anchor distT="0" distB="0" distL="114300" distR="114300" simplePos="0" relativeHeight="251658240" behindDoc="1" locked="0" layoutInCell="1" allowOverlap="1" wp14:anchorId="1A1EFB60" wp14:editId="636B7C78">
          <wp:simplePos x="0" y="0"/>
          <wp:positionH relativeFrom="column">
            <wp:posOffset>845820</wp:posOffset>
          </wp:positionH>
          <wp:positionV relativeFrom="paragraph">
            <wp:posOffset>-15875</wp:posOffset>
          </wp:positionV>
          <wp:extent cx="4630574" cy="1231535"/>
          <wp:effectExtent l="0" t="0" r="0" b="6985"/>
          <wp:wrapTight wrapText="bothSides">
            <wp:wrapPolygon edited="0">
              <wp:start x="0" y="0"/>
              <wp:lineTo x="0" y="21388"/>
              <wp:lineTo x="21505" y="21388"/>
              <wp:lineTo x="2150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NCEQITAS LOGOS 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30574" cy="12315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7EEFD562" w:rsidR="54A1183A">
      <w:rPr>
        <w:rFonts w:ascii="Open Sans" w:hAnsi="Open Sans" w:eastAsia="Open Sans" w:cs="Open Sans"/>
        <w:b w:val="1"/>
        <w:bCs w:val="1"/>
      </w:rPr>
      <w:t>Application Form</w:t>
    </w:r>
  </w:p>
  <w:p w:rsidRPr="00F02B06" w:rsidR="000A0E99" w:rsidP="00364927" w:rsidRDefault="00364927" w14:paraId="5B8BE675" w14:textId="2D6D8861">
    <w:pPr>
      <w:pStyle w:val="Title"/>
      <w:jc w:val="center"/>
      <w:rPr>
        <w:rFonts w:ascii="Open Sans" w:hAnsi="Open Sans" w:eastAsia="Open Sans" w:cs="Open Sans"/>
        <w:b/>
      </w:rPr>
    </w:pPr>
    <w:r w:rsidRPr="00F02B06">
      <w:rPr>
        <w:rFonts w:ascii="Open Sans" w:hAnsi="Open Sans" w:eastAsia="Open Sans" w:cs="Open Sans"/>
        <w:b/>
      </w:rPr>
      <w:t xml:space="preserve">ACTIF 2021 </w:t>
    </w:r>
  </w:p>
  <w:p w:rsidR="000A0E99" w:rsidRDefault="000A0E99" w14:paraId="1839A9D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86E90"/>
    <w:multiLevelType w:val="multilevel"/>
    <w:tmpl w:val="D68C6E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7B3526"/>
    <w:multiLevelType w:val="multilevel"/>
    <w:tmpl w:val="7F569EBC"/>
    <w:lvl w:ilvl="0" w:tplc="71EE2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606F9"/>
    <w:multiLevelType w:val="multilevel"/>
    <w:tmpl w:val="20060AFC"/>
    <w:lvl w:ilvl="0" w:tplc="DB6411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CB3C68"/>
    <w:multiLevelType w:val="multilevel"/>
    <w:tmpl w:val="68AE5E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C7843D9"/>
    <w:multiLevelType w:val="hybridMultilevel"/>
    <w:tmpl w:val="5CB62F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5" w15:restartNumberingAfterBreak="0">
    <w:nsid w:val="773A510D"/>
    <w:multiLevelType w:val="hybridMultilevel"/>
    <w:tmpl w:val="20060AFC"/>
    <w:lvl w:ilvl="0" w:tplc="DB6411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TE0MTMxsDAyMjNS0lEKTi0uzszPAykwNK8FACJFBgYtAAAA"/>
  </w:docVars>
  <w:rsids>
    <w:rsidRoot w:val="00ED5FD9"/>
    <w:rsid w:val="00007FBF"/>
    <w:rsid w:val="00061C10"/>
    <w:rsid w:val="000A0E99"/>
    <w:rsid w:val="000B47AF"/>
    <w:rsid w:val="000B53BA"/>
    <w:rsid w:val="000E6449"/>
    <w:rsid w:val="001F4929"/>
    <w:rsid w:val="00205469"/>
    <w:rsid w:val="00212AA8"/>
    <w:rsid w:val="00225C0E"/>
    <w:rsid w:val="00276E4B"/>
    <w:rsid w:val="00280E99"/>
    <w:rsid w:val="00364927"/>
    <w:rsid w:val="003A0D2F"/>
    <w:rsid w:val="003B06C6"/>
    <w:rsid w:val="005D64BD"/>
    <w:rsid w:val="00635B95"/>
    <w:rsid w:val="0066440B"/>
    <w:rsid w:val="006A7AB2"/>
    <w:rsid w:val="00704B08"/>
    <w:rsid w:val="00721707"/>
    <w:rsid w:val="00753D4B"/>
    <w:rsid w:val="007D08E6"/>
    <w:rsid w:val="008B41B2"/>
    <w:rsid w:val="008EE65A"/>
    <w:rsid w:val="00A229AD"/>
    <w:rsid w:val="00A46F53"/>
    <w:rsid w:val="00A56B99"/>
    <w:rsid w:val="00A84E10"/>
    <w:rsid w:val="00AD10BE"/>
    <w:rsid w:val="00AE291C"/>
    <w:rsid w:val="00B6030E"/>
    <w:rsid w:val="00BD614A"/>
    <w:rsid w:val="00C54068"/>
    <w:rsid w:val="00D10948"/>
    <w:rsid w:val="00D60894"/>
    <w:rsid w:val="00D86A28"/>
    <w:rsid w:val="00DA6EDC"/>
    <w:rsid w:val="00DD5161"/>
    <w:rsid w:val="00E11CC7"/>
    <w:rsid w:val="00ED5FD9"/>
    <w:rsid w:val="00EE1248"/>
    <w:rsid w:val="00F02B06"/>
    <w:rsid w:val="00F364D4"/>
    <w:rsid w:val="00F414A0"/>
    <w:rsid w:val="00F954D6"/>
    <w:rsid w:val="00FD7762"/>
    <w:rsid w:val="015BC5F1"/>
    <w:rsid w:val="0189AE82"/>
    <w:rsid w:val="02A92F5C"/>
    <w:rsid w:val="03AE7B27"/>
    <w:rsid w:val="04248399"/>
    <w:rsid w:val="05FC4BB0"/>
    <w:rsid w:val="06A55B07"/>
    <w:rsid w:val="06CC9528"/>
    <w:rsid w:val="0855A8A6"/>
    <w:rsid w:val="085A5CBE"/>
    <w:rsid w:val="08A5A8F1"/>
    <w:rsid w:val="096E8ECB"/>
    <w:rsid w:val="09CCA3D1"/>
    <w:rsid w:val="09EB00CF"/>
    <w:rsid w:val="0A4087AD"/>
    <w:rsid w:val="0A767AD6"/>
    <w:rsid w:val="0AABA5A9"/>
    <w:rsid w:val="0AD9D20F"/>
    <w:rsid w:val="0AF069BB"/>
    <w:rsid w:val="0B25EC3B"/>
    <w:rsid w:val="0B4046ED"/>
    <w:rsid w:val="0B65145D"/>
    <w:rsid w:val="0B6FF227"/>
    <w:rsid w:val="0B7A7AB5"/>
    <w:rsid w:val="0BAC2869"/>
    <w:rsid w:val="0D0B5EA0"/>
    <w:rsid w:val="0E41DFDE"/>
    <w:rsid w:val="0E45E14D"/>
    <w:rsid w:val="0ED6DC21"/>
    <w:rsid w:val="0F060D8D"/>
    <w:rsid w:val="0F9E8C0B"/>
    <w:rsid w:val="0FB08B23"/>
    <w:rsid w:val="0FD4B626"/>
    <w:rsid w:val="10081C2E"/>
    <w:rsid w:val="104B1C60"/>
    <w:rsid w:val="126AF7C1"/>
    <w:rsid w:val="12A8BF00"/>
    <w:rsid w:val="12BC73C1"/>
    <w:rsid w:val="13C7B4B0"/>
    <w:rsid w:val="14320E90"/>
    <w:rsid w:val="143F1BC5"/>
    <w:rsid w:val="156F2FFF"/>
    <w:rsid w:val="164350DE"/>
    <w:rsid w:val="164FE281"/>
    <w:rsid w:val="1663466D"/>
    <w:rsid w:val="181AA248"/>
    <w:rsid w:val="1ABCE183"/>
    <w:rsid w:val="1B5A66C6"/>
    <w:rsid w:val="1C0CDD49"/>
    <w:rsid w:val="1C4A2DAA"/>
    <w:rsid w:val="1D5683EF"/>
    <w:rsid w:val="1F34B607"/>
    <w:rsid w:val="1F5C1C7F"/>
    <w:rsid w:val="1FDB0819"/>
    <w:rsid w:val="201F5002"/>
    <w:rsid w:val="20828562"/>
    <w:rsid w:val="20DA44B9"/>
    <w:rsid w:val="21AD64D4"/>
    <w:rsid w:val="21D54A27"/>
    <w:rsid w:val="241777CC"/>
    <w:rsid w:val="24CBA335"/>
    <w:rsid w:val="24E4B2C5"/>
    <w:rsid w:val="25B14400"/>
    <w:rsid w:val="25D9CCFC"/>
    <w:rsid w:val="263F7038"/>
    <w:rsid w:val="2863AB1F"/>
    <w:rsid w:val="2880A344"/>
    <w:rsid w:val="28B76C2B"/>
    <w:rsid w:val="295D7522"/>
    <w:rsid w:val="2AE3DD0E"/>
    <w:rsid w:val="2C075D27"/>
    <w:rsid w:val="2C4E8EC1"/>
    <w:rsid w:val="2DB36C40"/>
    <w:rsid w:val="2EE9F038"/>
    <w:rsid w:val="2FA4A14B"/>
    <w:rsid w:val="307E0128"/>
    <w:rsid w:val="31948D5D"/>
    <w:rsid w:val="31FCAF8E"/>
    <w:rsid w:val="3283C0C4"/>
    <w:rsid w:val="32C31D7E"/>
    <w:rsid w:val="32FDAB9A"/>
    <w:rsid w:val="34A72AFD"/>
    <w:rsid w:val="3511978A"/>
    <w:rsid w:val="351E16EA"/>
    <w:rsid w:val="35218633"/>
    <w:rsid w:val="35B21DBF"/>
    <w:rsid w:val="363E16BD"/>
    <w:rsid w:val="3666F9CB"/>
    <w:rsid w:val="3706EDCE"/>
    <w:rsid w:val="37AFA767"/>
    <w:rsid w:val="386472EF"/>
    <w:rsid w:val="38E43CE1"/>
    <w:rsid w:val="39DD9499"/>
    <w:rsid w:val="39F6894A"/>
    <w:rsid w:val="3B06F0E0"/>
    <w:rsid w:val="3C0BF4E1"/>
    <w:rsid w:val="3C6FB6D9"/>
    <w:rsid w:val="3E616F6A"/>
    <w:rsid w:val="3EE318D8"/>
    <w:rsid w:val="3EF99318"/>
    <w:rsid w:val="3F17B35C"/>
    <w:rsid w:val="3F83CF2F"/>
    <w:rsid w:val="3FED0485"/>
    <w:rsid w:val="4059235E"/>
    <w:rsid w:val="40B8EF56"/>
    <w:rsid w:val="40CD8004"/>
    <w:rsid w:val="411F832D"/>
    <w:rsid w:val="417D9358"/>
    <w:rsid w:val="4299F0D2"/>
    <w:rsid w:val="42BB538E"/>
    <w:rsid w:val="439423BA"/>
    <w:rsid w:val="4468E0CB"/>
    <w:rsid w:val="4485192A"/>
    <w:rsid w:val="450619ED"/>
    <w:rsid w:val="4690113F"/>
    <w:rsid w:val="473FCD06"/>
    <w:rsid w:val="477D4BAE"/>
    <w:rsid w:val="47EE30F3"/>
    <w:rsid w:val="485702B6"/>
    <w:rsid w:val="498AB2D4"/>
    <w:rsid w:val="4A151509"/>
    <w:rsid w:val="4A3DB1D5"/>
    <w:rsid w:val="4A99D32F"/>
    <w:rsid w:val="4BA1BC8A"/>
    <w:rsid w:val="4C2066CB"/>
    <w:rsid w:val="4C405E4E"/>
    <w:rsid w:val="4C432D67"/>
    <w:rsid w:val="4DA755AA"/>
    <w:rsid w:val="50841924"/>
    <w:rsid w:val="522591A9"/>
    <w:rsid w:val="523F5B82"/>
    <w:rsid w:val="5246B2D4"/>
    <w:rsid w:val="53A35BD2"/>
    <w:rsid w:val="54A1183A"/>
    <w:rsid w:val="554D55EB"/>
    <w:rsid w:val="564D4E51"/>
    <w:rsid w:val="56C6D33C"/>
    <w:rsid w:val="56FDF04D"/>
    <w:rsid w:val="58357E81"/>
    <w:rsid w:val="5982E842"/>
    <w:rsid w:val="5D4E00B3"/>
    <w:rsid w:val="5D78BAAC"/>
    <w:rsid w:val="5F1326ED"/>
    <w:rsid w:val="5F95C748"/>
    <w:rsid w:val="608C7A5F"/>
    <w:rsid w:val="61860AD2"/>
    <w:rsid w:val="619B46EA"/>
    <w:rsid w:val="63C232AE"/>
    <w:rsid w:val="645BCBD1"/>
    <w:rsid w:val="64AE2254"/>
    <w:rsid w:val="66BFFA77"/>
    <w:rsid w:val="6976D719"/>
    <w:rsid w:val="69A50E11"/>
    <w:rsid w:val="6A5A0133"/>
    <w:rsid w:val="6A61052C"/>
    <w:rsid w:val="6AFE969C"/>
    <w:rsid w:val="6D41A895"/>
    <w:rsid w:val="6E89DE49"/>
    <w:rsid w:val="6EAF080F"/>
    <w:rsid w:val="702B228D"/>
    <w:rsid w:val="70EC6E02"/>
    <w:rsid w:val="7142DF84"/>
    <w:rsid w:val="71DAE58F"/>
    <w:rsid w:val="72465C10"/>
    <w:rsid w:val="72680266"/>
    <w:rsid w:val="72AF5635"/>
    <w:rsid w:val="73CDCDAA"/>
    <w:rsid w:val="76145632"/>
    <w:rsid w:val="776FC15D"/>
    <w:rsid w:val="7873EC3B"/>
    <w:rsid w:val="7A5BA736"/>
    <w:rsid w:val="7AA7AC93"/>
    <w:rsid w:val="7AF52F8C"/>
    <w:rsid w:val="7BB69BB7"/>
    <w:rsid w:val="7C802EE6"/>
    <w:rsid w:val="7D3B3A9F"/>
    <w:rsid w:val="7D423DAF"/>
    <w:rsid w:val="7D97A46C"/>
    <w:rsid w:val="7EBC462D"/>
    <w:rsid w:val="7EEFD562"/>
    <w:rsid w:val="7EF36C77"/>
    <w:rsid w:val="7FFDC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3DBC22"/>
  <w15:docId w15:val="{F99E7A09-99BC-4265-BCC8-BBEFB025E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hAnsi="Calibri" w:eastAsia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1F4635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AD0D3F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AD0D3F"/>
    <w:pPr>
      <w:ind w:left="720"/>
      <w:contextualSpacing/>
    </w:pPr>
  </w:style>
  <w:style w:type="character" w:styleId="ListParagraphChar" w:customStyle="1">
    <w:name w:val="List Paragraph Char"/>
    <w:basedOn w:val="DefaultParagraphFont"/>
    <w:link w:val="ListParagraph"/>
    <w:uiPriority w:val="34"/>
    <w:rsid w:val="00AD0D3F"/>
    <w:rPr>
      <w:rFonts w:eastAsiaTheme="minorEastAsia"/>
    </w:rPr>
  </w:style>
  <w:style w:type="character" w:styleId="TitleChar" w:customStyle="1">
    <w:name w:val="Title Char"/>
    <w:basedOn w:val="DefaultParagraphFont"/>
    <w:link w:val="Title"/>
    <w:uiPriority w:val="1"/>
    <w:rsid w:val="00AD0D3F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AD0D3F"/>
    <w:rPr>
      <w:b/>
      <w:bCs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paragraph" w:customStyle="1">
    <w:name w:val="paragraph"/>
    <w:basedOn w:val="Normal"/>
    <w:rsid w:val="0006253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2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712E0"/>
    <w:rPr>
      <w:rFonts w:ascii="Segoe UI" w:hAnsi="Segoe UI" w:cs="Segoe UI" w:eastAsiaTheme="minorEastAsi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51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1BD"/>
    <w:pPr>
      <w:spacing w:after="0" w:line="240" w:lineRule="auto"/>
    </w:pPr>
    <w:rPr>
      <w:b/>
      <w:color w:val="44546A" w:themeColor="text2"/>
      <w:sz w:val="20"/>
      <w:szCs w:val="20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651BD"/>
    <w:rPr>
      <w:rFonts w:eastAsiaTheme="minorEastAsia"/>
      <w:b/>
      <w:color w:val="44546A" w:themeColor="text2"/>
      <w:sz w:val="20"/>
      <w:szCs w:val="20"/>
      <w:lang w:val="en-US"/>
    </w:rPr>
  </w:style>
  <w:style w:type="character" w:styleId="normaltextrun" w:customStyle="1">
    <w:name w:val="normaltextrun"/>
    <w:basedOn w:val="DefaultParagraphFont"/>
    <w:rsid w:val="00350B4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444"/>
    <w:pPr>
      <w:spacing w:after="160"/>
    </w:pPr>
    <w:rPr>
      <w:bCs/>
      <w:color w:val="auto"/>
      <w:lang w:val="en-CA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03444"/>
    <w:rPr>
      <w:rFonts w:eastAsiaTheme="minorEastAsia"/>
      <w:b/>
      <w:bCs/>
      <w:color w:val="44546A" w:themeColor="text2"/>
      <w:sz w:val="20"/>
      <w:szCs w:val="20"/>
      <w:lang w:val="en-US"/>
    </w:rPr>
  </w:style>
  <w:style w:type="character" w:styleId="eop" w:customStyle="1">
    <w:name w:val="eop"/>
    <w:basedOn w:val="DefaultParagraphFont"/>
    <w:rsid w:val="005B498D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0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1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2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3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4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5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6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7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8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9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a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b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c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d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e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0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1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2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3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4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5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6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styleId="af7" w:customStyle="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semiHidden/>
    <w:unhideWhenUsed/>
    <w:rsid w:val="00A56B99"/>
    <w:rPr>
      <w:color w:val="0000FF"/>
      <w:u w:val="single"/>
    </w:rPr>
  </w:style>
  <w:style w:type="table" w:styleId="PlainTable1">
    <w:name w:val="Plain Table 1"/>
    <w:basedOn w:val="TableNormal"/>
    <w:uiPriority w:val="41"/>
    <w:rsid w:val="00F02B06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-Accent5">
    <w:name w:val="Grid Table 3 Accent 5"/>
    <w:basedOn w:val="TableNormal"/>
    <w:uiPriority w:val="48"/>
    <w:rsid w:val="00F02B06"/>
    <w:pPr>
      <w:spacing w:after="0" w:line="240" w:lineRule="auto"/>
    </w:pPr>
    <w:tblPr>
      <w:tblStyleRowBandSize w:val="1"/>
      <w:tblStyleColBandSize w:val="1"/>
      <w:tblBorders>
        <w:top w:val="single" w:color="8EAADB" w:themeColor="accent5" w:themeTint="99" w:sz="4" w:space="0"/>
        <w:left w:val="single" w:color="8EAADB" w:themeColor="accent5" w:themeTint="99" w:sz="4" w:space="0"/>
        <w:bottom w:val="single" w:color="8EAADB" w:themeColor="accent5" w:themeTint="99" w:sz="4" w:space="0"/>
        <w:right w:val="single" w:color="8EAADB" w:themeColor="accent5" w:themeTint="99" w:sz="4" w:space="0"/>
        <w:insideH w:val="single" w:color="8EAADB" w:themeColor="accent5" w:themeTint="99" w:sz="4" w:space="0"/>
        <w:insideV w:val="single" w:color="8EAADB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color="8EAADB" w:themeColor="accent5" w:themeTint="99" w:sz="4" w:space="0"/>
        </w:tcBorders>
      </w:tcPr>
    </w:tblStylePr>
    <w:tblStylePr w:type="nwCell">
      <w:tblPr/>
      <w:tcPr>
        <w:tcBorders>
          <w:bottom w:val="single" w:color="8EAADB" w:themeColor="accent5" w:themeTint="99" w:sz="4" w:space="0"/>
        </w:tcBorders>
      </w:tcPr>
    </w:tblStylePr>
    <w:tblStylePr w:type="seCell">
      <w:tblPr/>
      <w:tcPr>
        <w:tcBorders>
          <w:top w:val="single" w:color="8EAADB" w:themeColor="accent5" w:themeTint="99" w:sz="4" w:space="0"/>
        </w:tcBorders>
      </w:tcPr>
    </w:tblStylePr>
    <w:tblStylePr w:type="swCell">
      <w:tblPr/>
      <w:tcPr>
        <w:tcBorders>
          <w:top w:val="single" w:color="8EAADB" w:themeColor="accent5" w:themeTint="99" w:sz="4" w:space="0"/>
        </w:tcBorders>
      </w:tcPr>
    </w:tblStylePr>
  </w:style>
  <w:style w:type="table" w:styleId="GridTable3-Accent2">
    <w:name w:val="Grid Table 3 Accent 2"/>
    <w:basedOn w:val="TableNormal"/>
    <w:uiPriority w:val="48"/>
    <w:rsid w:val="00F02B06"/>
    <w:pPr>
      <w:spacing w:after="0" w:line="240" w:lineRule="auto"/>
    </w:pPr>
    <w:tblPr>
      <w:tblStyleRowBandSize w:val="1"/>
      <w:tblStyleColBandSize w:val="1"/>
      <w:tblBorders>
        <w:top w:val="single" w:color="F4B083" w:themeColor="accent2" w:themeTint="99" w:sz="4" w:space="0"/>
        <w:left w:val="single" w:color="F4B083" w:themeColor="accent2" w:themeTint="99" w:sz="4" w:space="0"/>
        <w:bottom w:val="single" w:color="F4B083" w:themeColor="accent2" w:themeTint="99" w:sz="4" w:space="0"/>
        <w:right w:val="single" w:color="F4B083" w:themeColor="accent2" w:themeTint="99" w:sz="4" w:space="0"/>
        <w:insideH w:val="single" w:color="F4B083" w:themeColor="accent2" w:themeTint="99" w:sz="4" w:space="0"/>
        <w:insideV w:val="single" w:color="F4B083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color="F4B083" w:themeColor="accent2" w:themeTint="99" w:sz="4" w:space="0"/>
        </w:tcBorders>
      </w:tcPr>
    </w:tblStylePr>
    <w:tblStylePr w:type="nwCell">
      <w:tblPr/>
      <w:tcPr>
        <w:tcBorders>
          <w:bottom w:val="single" w:color="F4B083" w:themeColor="accent2" w:themeTint="99" w:sz="4" w:space="0"/>
        </w:tcBorders>
      </w:tcPr>
    </w:tblStylePr>
    <w:tblStylePr w:type="seCell">
      <w:tblPr/>
      <w:tcPr>
        <w:tcBorders>
          <w:top w:val="single" w:color="F4B083" w:themeColor="accent2" w:themeTint="99" w:sz="4" w:space="0"/>
        </w:tcBorders>
      </w:tcPr>
    </w:tblStylePr>
    <w:tblStylePr w:type="swCell">
      <w:tblPr/>
      <w:tcPr>
        <w:tcBorders>
          <w:top w:val="single" w:color="F4B083" w:themeColor="accent2" w:themeTint="99" w:sz="4" w:space="0"/>
        </w:tcBorders>
      </w:tcPr>
    </w:tblStylePr>
  </w:style>
  <w:style w:type="table" w:styleId="GridTable6Colorful-Accent4">
    <w:name w:val="Grid Table 6 Colorful Accent 4"/>
    <w:basedOn w:val="TableNormal"/>
    <w:uiPriority w:val="51"/>
    <w:rsid w:val="00F02B0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color="FFD966" w:themeColor="accent4" w:themeTint="99" w:sz="4" w:space="0"/>
        <w:left w:val="single" w:color="FFD966" w:themeColor="accent4" w:themeTint="99" w:sz="4" w:space="0"/>
        <w:bottom w:val="single" w:color="FFD966" w:themeColor="accent4" w:themeTint="99" w:sz="4" w:space="0"/>
        <w:right w:val="single" w:color="FFD966" w:themeColor="accent4" w:themeTint="99" w:sz="4" w:space="0"/>
        <w:insideH w:val="single" w:color="FFD966" w:themeColor="accent4" w:themeTint="99" w:sz="4" w:space="0"/>
        <w:insideV w:val="single" w:color="FFD966" w:themeColor="accent4" w:themeTint="99" w:sz="4" w:space="0"/>
      </w:tblBorders>
    </w:tblPr>
    <w:tblStylePr w:type="firstRow">
      <w:rPr>
        <w:b/>
        <w:bCs/>
      </w:rPr>
      <w:tblPr/>
      <w:tcPr>
        <w:tcBorders>
          <w:bottom w:val="single" w:color="FFD966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D966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0E99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0A0E99"/>
    <w:rPr>
      <w:rFonts w:eastAsiaTheme="minorEastAsia"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0A0E9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A0E9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A0E9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A0E99"/>
    <w:rPr>
      <w:rFonts w:eastAsiaTheme="minorEastAsia"/>
    </w:rPr>
  </w:style>
  <w:style w:type="table" w:styleId="GridTable3-Accent3">
    <w:name w:val="Grid Table 3 Accent 3"/>
    <w:basedOn w:val="TableNormal"/>
    <w:uiPriority w:val="48"/>
    <w:rsid w:val="00364927"/>
    <w:pPr>
      <w:spacing w:after="0" w:line="240" w:lineRule="auto"/>
    </w:pPr>
    <w:tblPr>
      <w:tblStyleRowBandSize w:val="1"/>
      <w:tblStyleColBandSize w:val="1"/>
      <w:tblBorders>
        <w:top w:val="single" w:color="C9C9C9" w:themeColor="accent3" w:themeTint="99" w:sz="4" w:space="0"/>
        <w:left w:val="single" w:color="C9C9C9" w:themeColor="accent3" w:themeTint="99" w:sz="4" w:space="0"/>
        <w:bottom w:val="single" w:color="C9C9C9" w:themeColor="accent3" w:themeTint="99" w:sz="4" w:space="0"/>
        <w:right w:val="single" w:color="C9C9C9" w:themeColor="accent3" w:themeTint="99" w:sz="4" w:space="0"/>
        <w:insideH w:val="single" w:color="C9C9C9" w:themeColor="accent3" w:themeTint="99" w:sz="4" w:space="0"/>
        <w:insideV w:val="single" w:color="C9C9C9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color="C9C9C9" w:themeColor="accent3" w:themeTint="99" w:sz="4" w:space="0"/>
        </w:tcBorders>
      </w:tcPr>
    </w:tblStylePr>
    <w:tblStylePr w:type="nwCell">
      <w:tblPr/>
      <w:tcPr>
        <w:tcBorders>
          <w:bottom w:val="single" w:color="C9C9C9" w:themeColor="accent3" w:themeTint="99" w:sz="4" w:space="0"/>
        </w:tcBorders>
      </w:tcPr>
    </w:tblStylePr>
    <w:tblStylePr w:type="seCell">
      <w:tblPr/>
      <w:tcPr>
        <w:tcBorders>
          <w:top w:val="single" w:color="C9C9C9" w:themeColor="accent3" w:themeTint="99" w:sz="4" w:space="0"/>
        </w:tcBorders>
      </w:tcPr>
    </w:tblStylePr>
    <w:tblStylePr w:type="swCell">
      <w:tblPr/>
      <w:tcPr>
        <w:tcBorders>
          <w:top w:val="single" w:color="C9C9C9" w:themeColor="accent3" w:themeTint="99" w:sz="4" w:space="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microsoft.com/office/2016/09/relationships/commentsIds" Target="commentsIds.xml" Id="Rae96ec436c28485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equitas.org/wp-content/uploads/2019/05/Policy-on-Preventing-Sexual-Violence-Harassment-and-Discrimination.pdf" TargetMode="External" Id="rId11" /><Relationship Type="http://schemas.openxmlformats.org/officeDocument/2006/relationships/numbering" Target="numbering.xml" Id="rId5" /><Relationship Type="http://schemas.openxmlformats.org/officeDocument/2006/relationships/glossaryDocument" Target="glossary/document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microsoft.com/office/2018/08/relationships/commentsExtensible" Target="commentsExtensible.xml" Id="Ra1cc8775e6214e2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C3B99E26DD7484CB02EC63C916D0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F0316-DF9E-4EE0-A7CC-A5736875582D}"/>
      </w:docPartPr>
      <w:docPartBody>
        <w:p w:rsidR="003D4C65" w:rsidRDefault="003D4C6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0E7CB6"/>
    <w:rsid w:val="000C2BA3"/>
    <w:rsid w:val="000E7CB6"/>
    <w:rsid w:val="000F1D52"/>
    <w:rsid w:val="003B16DE"/>
    <w:rsid w:val="003D4C65"/>
    <w:rsid w:val="007D5405"/>
    <w:rsid w:val="00BB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6816059C89DD45942D94989E4D936E" ma:contentTypeVersion="7" ma:contentTypeDescription="Create a new document." ma:contentTypeScope="" ma:versionID="8b165bcb50b7ae8f4be8cb9255862fc9">
  <xsd:schema xmlns:xsd="http://www.w3.org/2001/XMLSchema" xmlns:xs="http://www.w3.org/2001/XMLSchema" xmlns:p="http://schemas.microsoft.com/office/2006/metadata/properties" xmlns:ns2="421c9824-b186-43a7-afde-47934534d4cd" xmlns:ns3="57368ce7-4a7c-4af3-bba3-797ceaefb492" targetNamespace="http://schemas.microsoft.com/office/2006/metadata/properties" ma:root="true" ma:fieldsID="6a47dbea35dae07f28f3ae2a63ff8e1d" ns2:_="" ns3:_="">
    <xsd:import namespace="421c9824-b186-43a7-afde-47934534d4cd"/>
    <xsd:import namespace="57368ce7-4a7c-4af3-bba3-797ceaefb4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9824-b186-43a7-afde-47934534d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68ce7-4a7c-4af3-bba3-797ceaefb4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lnvkb7Dns4Y/TugfYtZCFPTuog==">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</go:docsCustomData>
</go:gDocsCustomXmlDataStorage>
</file>

<file path=customXml/itemProps1.xml><?xml version="1.0" encoding="utf-8"?>
<ds:datastoreItem xmlns:ds="http://schemas.openxmlformats.org/officeDocument/2006/customXml" ds:itemID="{88D85B3A-01FF-4D98-83C4-B0E66373C6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F926DA-DB59-4219-8DD2-BD85A8C835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80E274-11A3-4FBC-A9BF-9912E8CE45CC}"/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Natalia Sinuco</dc:creator>
  <lastModifiedBy>Natalia Sinuco</lastModifiedBy>
  <revision>4</revision>
  <lastPrinted>2021-02-03T22:57:00.0000000Z</lastPrinted>
  <dcterms:created xsi:type="dcterms:W3CDTF">2021-03-02T17:35:00.0000000Z</dcterms:created>
  <dcterms:modified xsi:type="dcterms:W3CDTF">2021-03-03T15:03:50.36988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6816059C89DD45942D94989E4D936E</vt:lpwstr>
  </property>
</Properties>
</file>